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60CCB2" w14:textId="77777777" w:rsidR="00846315" w:rsidRPr="00026D4F" w:rsidRDefault="00000000" w:rsidP="008B60A1">
      <w:pPr>
        <w:pStyle w:val="Title"/>
        <w:spacing w:after="0"/>
        <w:rPr>
          <w:sz w:val="32"/>
          <w:szCs w:val="32"/>
        </w:rPr>
      </w:pPr>
      <w:r w:rsidRPr="00026D4F">
        <w:rPr>
          <w:sz w:val="32"/>
          <w:szCs w:val="32"/>
        </w:rPr>
        <w:t>Appendix of GLMM Outputs</w:t>
      </w:r>
    </w:p>
    <w:p w14:paraId="55996E5A" w14:textId="77777777" w:rsidR="00846315" w:rsidRPr="00026D4F" w:rsidRDefault="00000000" w:rsidP="008B60A1">
      <w:pPr>
        <w:pStyle w:val="Date"/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2024-04-15</w:t>
      </w:r>
    </w:p>
    <w:p w14:paraId="7A2B5A8B" w14:textId="77777777" w:rsidR="00846315" w:rsidRPr="00026D4F" w:rsidRDefault="00000000" w:rsidP="008B60A1">
      <w:pPr>
        <w:pStyle w:val="Heading2"/>
        <w:rPr>
          <w:sz w:val="24"/>
          <w:szCs w:val="24"/>
        </w:rPr>
      </w:pPr>
      <w:bookmarkStart w:id="0" w:name="X992030b5f62115d5dba46fc59ecdf306d05cf9d"/>
      <w:r w:rsidRPr="00026D4F">
        <w:rPr>
          <w:sz w:val="24"/>
          <w:szCs w:val="24"/>
        </w:rPr>
        <w:t xml:space="preserve">Full list of GLMM outputs for Cahill &amp; </w:t>
      </w:r>
      <w:proofErr w:type="spellStart"/>
      <w:r w:rsidRPr="00026D4F">
        <w:rPr>
          <w:sz w:val="24"/>
          <w:szCs w:val="24"/>
        </w:rPr>
        <w:t>Chenuil</w:t>
      </w:r>
      <w:proofErr w:type="spellEnd"/>
    </w:p>
    <w:p w14:paraId="6C3D7D41" w14:textId="77777777" w:rsidR="00846315" w:rsidRPr="00026D4F" w:rsidRDefault="00000000" w:rsidP="008B60A1">
      <w:pPr>
        <w:pStyle w:val="FirstParagraph"/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 xml:space="preserve">These results are the full outputs of the analyses conducted in Cahill &amp; </w:t>
      </w:r>
      <w:proofErr w:type="spellStart"/>
      <w:r w:rsidRPr="00026D4F">
        <w:rPr>
          <w:sz w:val="22"/>
          <w:szCs w:val="22"/>
        </w:rPr>
        <w:t>Chenuil</w:t>
      </w:r>
      <w:proofErr w:type="spellEnd"/>
      <w:r w:rsidRPr="00026D4F">
        <w:rPr>
          <w:sz w:val="22"/>
          <w:szCs w:val="22"/>
        </w:rPr>
        <w:t xml:space="preserve"> to understand cryptic species.</w:t>
      </w:r>
    </w:p>
    <w:p w14:paraId="0DFB2313" w14:textId="77777777" w:rsidR="00846315" w:rsidRPr="00026D4F" w:rsidRDefault="00000000" w:rsidP="008B60A1">
      <w:pPr>
        <w:pStyle w:val="Heading1"/>
        <w:rPr>
          <w:sz w:val="28"/>
          <w:szCs w:val="28"/>
        </w:rPr>
      </w:pPr>
      <w:bookmarkStart w:id="1" w:name="Xb70e2c9b0ea1fb8a9a44813e6dbd414e72653c8"/>
      <w:bookmarkEnd w:id="0"/>
      <w:r w:rsidRPr="00026D4F">
        <w:rPr>
          <w:sz w:val="28"/>
          <w:szCs w:val="28"/>
        </w:rPr>
        <w:t>Analyses with full dataset (starting n = 978)</w:t>
      </w:r>
    </w:p>
    <w:p w14:paraId="767D3823" w14:textId="77777777" w:rsidR="00846315" w:rsidRPr="00026D4F" w:rsidRDefault="00000000" w:rsidP="008B60A1">
      <w:pPr>
        <w:pStyle w:val="Compact"/>
        <w:numPr>
          <w:ilvl w:val="0"/>
          <w:numId w:val="2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Are there more CSss or pseudo-CS overall, considering only cases where morphology was measured? (n = 492)</w:t>
      </w:r>
    </w:p>
    <w:p w14:paraId="3CDF854F" w14:textId="513E5300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Pearson's Chi-squared test with Yates' continuity correction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data:  </w:t>
      </w:r>
      <w:proofErr w:type="spellStart"/>
      <w:proofErr w:type="gramStart"/>
      <w:r w:rsidRPr="00026D4F">
        <w:rPr>
          <w:rStyle w:val="VerbatimChar"/>
          <w:sz w:val="20"/>
          <w:szCs w:val="22"/>
        </w:rPr>
        <w:t>cbind</w:t>
      </w:r>
      <w:proofErr w:type="spellEnd"/>
      <w:r w:rsidRPr="00026D4F">
        <w:rPr>
          <w:rStyle w:val="VerbatimChar"/>
          <w:sz w:val="20"/>
          <w:szCs w:val="22"/>
        </w:rPr>
        <w:t>(</w:t>
      </w:r>
      <w:proofErr w:type="gramEnd"/>
      <w:r w:rsidRPr="00026D4F">
        <w:rPr>
          <w:rStyle w:val="VerbatimChar"/>
          <w:sz w:val="20"/>
          <w:szCs w:val="22"/>
        </w:rPr>
        <w:t>expected, observed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X-squared = 24.723, </w:t>
      </w:r>
      <w:proofErr w:type="spellStart"/>
      <w:r w:rsidRPr="00026D4F">
        <w:rPr>
          <w:rStyle w:val="VerbatimChar"/>
          <w:sz w:val="20"/>
          <w:szCs w:val="22"/>
        </w:rPr>
        <w:t>df</w:t>
      </w:r>
      <w:proofErr w:type="spellEnd"/>
      <w:r w:rsidRPr="00026D4F">
        <w:rPr>
          <w:rStyle w:val="VerbatimChar"/>
          <w:sz w:val="20"/>
          <w:szCs w:val="22"/>
        </w:rPr>
        <w:t xml:space="preserve"> = 1, p-value = 6.619e-07</w:t>
      </w:r>
    </w:p>
    <w:p w14:paraId="660A056F" w14:textId="77777777" w:rsidR="00846315" w:rsidRPr="00026D4F" w:rsidRDefault="00000000" w:rsidP="008B60A1">
      <w:pPr>
        <w:pStyle w:val="Compact"/>
        <w:numPr>
          <w:ilvl w:val="0"/>
          <w:numId w:val="3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Are there differences across phyla or classes? (n = 492)</w:t>
      </w:r>
    </w:p>
    <w:p w14:paraId="297F5615" w14:textId="5FB1ECDC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Model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Sss ~ phylum_wormsV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  </w:t>
      </w:r>
      <w:proofErr w:type="spellStart"/>
      <w:r w:rsidRPr="00026D4F">
        <w:rPr>
          <w:rStyle w:val="VerbatimChar"/>
          <w:sz w:val="20"/>
          <w:szCs w:val="22"/>
        </w:rPr>
        <w:t>Df</w:t>
      </w:r>
      <w:proofErr w:type="spellEnd"/>
      <w:r w:rsidRPr="00026D4F">
        <w:rPr>
          <w:rStyle w:val="VerbatimChar"/>
          <w:sz w:val="20"/>
          <w:szCs w:val="22"/>
        </w:rPr>
        <w:t xml:space="preserve"> Deviance    AIC    LRT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>(&gt;Chi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&lt;none&gt;              612.48 642.48            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phylum_wormsV1 14   631.73 633.73 19.249   0.1557</w:t>
      </w:r>
    </w:p>
    <w:p w14:paraId="1516268B" w14:textId="5D49DAE7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Model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Sss ~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</w:t>
      </w:r>
      <w:proofErr w:type="spellStart"/>
      <w:r w:rsidRPr="00026D4F">
        <w:rPr>
          <w:rStyle w:val="VerbatimChar"/>
          <w:sz w:val="20"/>
          <w:szCs w:val="22"/>
        </w:rPr>
        <w:t>Df</w:t>
      </w:r>
      <w:proofErr w:type="spellEnd"/>
      <w:r w:rsidRPr="00026D4F">
        <w:rPr>
          <w:rStyle w:val="VerbatimChar"/>
          <w:sz w:val="20"/>
          <w:szCs w:val="22"/>
        </w:rPr>
        <w:t xml:space="preserve"> Deviance    AIC    </w:t>
      </w:r>
      <w:proofErr w:type="gramStart"/>
      <w:r w:rsidRPr="00026D4F">
        <w:rPr>
          <w:rStyle w:val="VerbatimChar"/>
          <w:sz w:val="20"/>
          <w:szCs w:val="22"/>
        </w:rPr>
        <w:t xml:space="preserve">LRT 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proofErr w:type="gramEnd"/>
      <w:r w:rsidRPr="00026D4F">
        <w:rPr>
          <w:rStyle w:val="VerbatimChar"/>
          <w:sz w:val="20"/>
          <w:szCs w:val="22"/>
        </w:rPr>
        <w:t xml:space="preserve">(&gt;Chi)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&lt;none&gt;            549.38 635.38                 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42   631.73 633.73 82.354 0.0001979 *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</w:p>
    <w:p w14:paraId="0DD15DD8" w14:textId="77777777" w:rsidR="00846315" w:rsidRPr="00026D4F" w:rsidRDefault="00000000" w:rsidP="008B60A1">
      <w:pPr>
        <w:pStyle w:val="FirstParagraph"/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 xml:space="preserve">Since </w:t>
      </w:r>
      <w:proofErr w:type="spellStart"/>
      <w:r w:rsidRPr="00026D4F">
        <w:rPr>
          <w:sz w:val="22"/>
          <w:szCs w:val="22"/>
        </w:rPr>
        <w:t>phylum_class</w:t>
      </w:r>
      <w:proofErr w:type="spellEnd"/>
      <w:r w:rsidRPr="00026D4F">
        <w:rPr>
          <w:sz w:val="22"/>
          <w:szCs w:val="22"/>
        </w:rPr>
        <w:t xml:space="preserve"> is significant, we will now use this as a random factor in subsequent models.</w:t>
      </w:r>
    </w:p>
    <w:p w14:paraId="3409D58D" w14:textId="77777777" w:rsidR="00846315" w:rsidRPr="00026D4F" w:rsidRDefault="00000000" w:rsidP="008B60A1">
      <w:pPr>
        <w:pStyle w:val="Compact"/>
        <w:numPr>
          <w:ilvl w:val="0"/>
          <w:numId w:val="4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Is the probability of CSss associated with year of description? (n = 492)</w:t>
      </w:r>
    </w:p>
    <w:p w14:paraId="785250E5" w14:textId="755FB3A5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538.1    550.2   -266.1    532.1      412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9167 -1.0852  0.5701  0.7388  1.1237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4049   0.6363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415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4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>(&gt;|z|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-1.0217218  2.1249649  -0.481    0.63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       0.0008689  0.0011261   0.772    0.440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(</w:t>
      </w:r>
      <w:proofErr w:type="spellStart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-0.996</w:t>
      </w:r>
      <w:r w:rsidRPr="00026D4F">
        <w:rPr>
          <w:sz w:val="22"/>
          <w:szCs w:val="22"/>
        </w:rPr>
        <w:br/>
      </w:r>
    </w:p>
    <w:p w14:paraId="08F656C2" w14:textId="77777777" w:rsidR="00846315" w:rsidRPr="00026D4F" w:rsidRDefault="00000000" w:rsidP="008B60A1">
      <w:pPr>
        <w:pStyle w:val="Compact"/>
        <w:numPr>
          <w:ilvl w:val="0"/>
          <w:numId w:val="5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 xml:space="preserve">Is there a relationship between the number of CS in </w:t>
      </w:r>
      <w:proofErr w:type="gramStart"/>
      <w:r w:rsidRPr="00026D4F">
        <w:rPr>
          <w:sz w:val="22"/>
          <w:szCs w:val="22"/>
        </w:rPr>
        <w:t>easily-accessible</w:t>
      </w:r>
      <w:proofErr w:type="gramEnd"/>
      <w:r w:rsidRPr="00026D4F">
        <w:rPr>
          <w:sz w:val="22"/>
          <w:szCs w:val="22"/>
        </w:rPr>
        <w:t xml:space="preserve"> or inaccessible habitats and time? (n = 972)</w:t>
      </w:r>
    </w:p>
    <w:p w14:paraId="6D6B03CD" w14:textId="737BB813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Difficult ~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access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544.5    558.7   -269.3    538.5      830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0.8243 -0.3683 -0.2557 -0.1867  6.8326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1.379    1.175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833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45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-1.544e+01  1.540e+00 -10.027   &lt;2e-16 *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       6.727e-03  7.947e-04   8.465   &lt;2e-16 *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-0.969</w:t>
      </w:r>
      <w:r w:rsidRPr="00026D4F">
        <w:rPr>
          <w:sz w:val="22"/>
          <w:szCs w:val="22"/>
        </w:rPr>
        <w:br/>
      </w:r>
    </w:p>
    <w:p w14:paraId="3D7DB992" w14:textId="6C51A9E9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Easy ~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access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764.2    778.4   -379.1    758.2      830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0.9769 -0.5137 -0.3571 -0.2603  3.9045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1.013    1.007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833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45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3.470069   2.076215   1.671   0.0947 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      -0.002680   0.001117  -2.400   0.0164 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-0.994</w:t>
      </w:r>
      <w:r w:rsidRPr="00026D4F">
        <w:rPr>
          <w:sz w:val="22"/>
          <w:szCs w:val="22"/>
        </w:rPr>
        <w:br/>
      </w:r>
    </w:p>
    <w:p w14:paraId="1B44F7AC" w14:textId="77777777" w:rsidR="00846315" w:rsidRPr="00026D4F" w:rsidRDefault="00000000" w:rsidP="008B60A1">
      <w:pPr>
        <w:pStyle w:val="Compact"/>
        <w:numPr>
          <w:ilvl w:val="0"/>
          <w:numId w:val="6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Is habitat connectivity (variable HKK) associated with CSss? (n = 492)</w:t>
      </w:r>
    </w:p>
    <w:p w14:paraId="3FDE4EF6" w14:textId="13F036F9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HKKv3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581.5    593.8   -287.7    575.5      449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2.3029 -1.1119  0.6233  0.7640  1.1755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3137   0.5601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452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42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0.5222582  0.1731721   3.016  0.00256 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HKKv3       0.0008152  0.0004124   1.977  0.04806 *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HKKv3 -0.320</w:t>
      </w:r>
      <w:r w:rsidRPr="00026D4F">
        <w:rPr>
          <w:sz w:val="22"/>
          <w:szCs w:val="22"/>
        </w:rPr>
        <w:br/>
      </w:r>
    </w:p>
    <w:p w14:paraId="4E88062A" w14:textId="77777777" w:rsidR="00846315" w:rsidRPr="00026D4F" w:rsidRDefault="00000000" w:rsidP="008B60A1">
      <w:pPr>
        <w:pStyle w:val="Compact"/>
        <w:numPr>
          <w:ilvl w:val="0"/>
          <w:numId w:val="7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Are CSss more common in rocky or soft sediment habitats? (n = 227) What about when only considering shallow-water species? (n = 193)</w:t>
      </w:r>
    </w:p>
    <w:p w14:paraId="53614815" w14:textId="0179B485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Hsubstrate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sed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281.5    291.8   -137.7    275.5      224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8099 -1.1580  0.5525  0.8636  0.8636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        0   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227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       0.2933     0.1992   1.473  0.14083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HsubstrateSediment</w:t>
      </w:r>
      <w:proofErr w:type="spellEnd"/>
      <w:r w:rsidRPr="00026D4F">
        <w:rPr>
          <w:rStyle w:val="VerbatimChar"/>
          <w:sz w:val="20"/>
          <w:szCs w:val="22"/>
        </w:rPr>
        <w:t xml:space="preserve">   0.8932     0.2910   3.069  0.00214 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HsbstrtSdmn</w:t>
      </w:r>
      <w:proofErr w:type="spellEnd"/>
      <w:r w:rsidRPr="00026D4F">
        <w:rPr>
          <w:rStyle w:val="VerbatimChar"/>
          <w:sz w:val="20"/>
          <w:szCs w:val="22"/>
        </w:rPr>
        <w:t xml:space="preserve"> -0.684</w:t>
      </w:r>
      <w:r w:rsidRPr="00026D4F">
        <w:rPr>
          <w:sz w:val="22"/>
          <w:szCs w:val="22"/>
        </w:rPr>
        <w:br/>
      </w:r>
    </w:p>
    <w:p w14:paraId="56172AC4" w14:textId="5F5D11CE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Hsubstrate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shallow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240.8    250.6   -117.4    234.8      190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2.1054 -1.0391  0.5245  0.7905  1.0307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1174   0.3426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193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       0.2159     0.2416   0.894   0.3715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HsubstrateSediment</w:t>
      </w:r>
      <w:proofErr w:type="spellEnd"/>
      <w:r w:rsidRPr="00026D4F">
        <w:rPr>
          <w:rStyle w:val="VerbatimChar"/>
          <w:sz w:val="20"/>
          <w:szCs w:val="22"/>
        </w:rPr>
        <w:t xml:space="preserve">   1.0190     0.3371   3.023   0.0025 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 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HsbstrtSdmn</w:t>
      </w:r>
      <w:proofErr w:type="spellEnd"/>
      <w:r w:rsidRPr="00026D4F">
        <w:rPr>
          <w:rStyle w:val="VerbatimChar"/>
          <w:sz w:val="20"/>
          <w:szCs w:val="22"/>
        </w:rPr>
        <w:t xml:space="preserve"> -0.638</w:t>
      </w:r>
    </w:p>
    <w:p w14:paraId="51D07293" w14:textId="77777777" w:rsidR="00846315" w:rsidRPr="00026D4F" w:rsidRDefault="00000000" w:rsidP="008B60A1">
      <w:pPr>
        <w:pStyle w:val="Compact"/>
        <w:numPr>
          <w:ilvl w:val="0"/>
          <w:numId w:val="8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 xml:space="preserve">Are CSss more common in </w:t>
      </w:r>
      <w:proofErr w:type="gramStart"/>
      <w:r w:rsidRPr="00026D4F">
        <w:rPr>
          <w:sz w:val="22"/>
          <w:szCs w:val="22"/>
        </w:rPr>
        <w:t>sympatry</w:t>
      </w:r>
      <w:proofErr w:type="gramEnd"/>
      <w:r w:rsidRPr="00026D4F">
        <w:rPr>
          <w:sz w:val="22"/>
          <w:szCs w:val="22"/>
        </w:rPr>
        <w:t xml:space="preserve"> or </w:t>
      </w:r>
      <w:proofErr w:type="gramStart"/>
      <w:r w:rsidRPr="00026D4F">
        <w:rPr>
          <w:sz w:val="22"/>
          <w:szCs w:val="22"/>
        </w:rPr>
        <w:t>no</w:t>
      </w:r>
      <w:proofErr w:type="gramEnd"/>
      <w:r w:rsidRPr="00026D4F">
        <w:rPr>
          <w:sz w:val="22"/>
          <w:szCs w:val="22"/>
        </w:rPr>
        <w:t>? (n = 486)</w:t>
      </w:r>
    </w:p>
    <w:p w14:paraId="44C85548" w14:textId="6C018828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Sympatric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611.9    624.5   -303.0    605.9      483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2.1845 -1.1038  0.5460  0.7155  1.0469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2389   0.4888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486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43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  1.1725     0.2125   5.517 3.46e-08 *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ympatricTRUE</w:t>
      </w:r>
      <w:proofErr w:type="spellEnd"/>
      <w:r w:rsidRPr="00026D4F">
        <w:rPr>
          <w:rStyle w:val="VerbatimChar"/>
          <w:sz w:val="20"/>
          <w:szCs w:val="22"/>
        </w:rPr>
        <w:t xml:space="preserve">  -0.6869     0.2137  -3.214  0.00131 **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ymptrcTRUE</w:t>
      </w:r>
      <w:proofErr w:type="spellEnd"/>
      <w:r w:rsidRPr="00026D4F">
        <w:rPr>
          <w:rStyle w:val="VerbatimChar"/>
          <w:sz w:val="20"/>
          <w:szCs w:val="22"/>
        </w:rPr>
        <w:t xml:space="preserve"> -0.703</w:t>
      </w:r>
    </w:p>
    <w:p w14:paraId="547C89DD" w14:textId="77777777" w:rsidR="00846315" w:rsidRPr="00026D4F" w:rsidRDefault="00000000" w:rsidP="008B60A1">
      <w:pPr>
        <w:pStyle w:val="Compact"/>
        <w:numPr>
          <w:ilvl w:val="0"/>
          <w:numId w:val="9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Are species in sympatry more likely to have ecological differentiation? (n=978)</w:t>
      </w:r>
    </w:p>
    <w:p w14:paraId="48C1D3E7" w14:textId="350EFF6D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</w:t>
      </w:r>
      <w:proofErr w:type="spellStart"/>
      <w:r w:rsidRPr="00026D4F">
        <w:rPr>
          <w:rStyle w:val="VerbatimChar"/>
          <w:sz w:val="20"/>
          <w:szCs w:val="22"/>
        </w:rPr>
        <w:t>Eco_diff</w:t>
      </w:r>
      <w:proofErr w:type="spellEnd"/>
      <w:r w:rsidRPr="00026D4F">
        <w:rPr>
          <w:rStyle w:val="VerbatimChar"/>
          <w:sz w:val="20"/>
          <w:szCs w:val="22"/>
        </w:rPr>
        <w:t xml:space="preserve"> ~ Sympatric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survey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157.4    166.4    -75.7    151.4      145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2.0354  0.4913  0.4913  0.4913  0.5774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 xml:space="preserve">.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8.275e-16 2.877e-08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148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27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  1.0986     0.3651   3.009  0.00262 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ympatricTRUE</w:t>
      </w:r>
      <w:proofErr w:type="spellEnd"/>
      <w:r w:rsidRPr="00026D4F">
        <w:rPr>
          <w:rStyle w:val="VerbatimChar"/>
          <w:sz w:val="20"/>
          <w:szCs w:val="22"/>
        </w:rPr>
        <w:t xml:space="preserve">   0.3228     0.4387   0.736  0.46187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ymptrcTRUE</w:t>
      </w:r>
      <w:proofErr w:type="spellEnd"/>
      <w:r w:rsidRPr="00026D4F">
        <w:rPr>
          <w:rStyle w:val="VerbatimChar"/>
          <w:sz w:val="20"/>
          <w:szCs w:val="22"/>
        </w:rPr>
        <w:t xml:space="preserve"> -0.832</w:t>
      </w:r>
      <w:r w:rsidRPr="00026D4F">
        <w:rPr>
          <w:sz w:val="22"/>
          <w:szCs w:val="22"/>
        </w:rPr>
        <w:br/>
      </w:r>
    </w:p>
    <w:p w14:paraId="4EEB1EFB" w14:textId="77777777" w:rsidR="00846315" w:rsidRPr="00026D4F" w:rsidRDefault="00000000" w:rsidP="008B60A1">
      <w:pPr>
        <w:pStyle w:val="Compact"/>
        <w:numPr>
          <w:ilvl w:val="0"/>
          <w:numId w:val="10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Are CSss more common in species with ecological differentiation? (n = 107)</w:t>
      </w:r>
    </w:p>
    <w:p w14:paraId="2D1069C3" w14:textId="1EA5E81F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Eco_diff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128.8    136.9    -61.4    122.8      104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2.1714 -1.0158  0.4605  0.6387  0.9874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503    0.7092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107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24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2.0688     0.6704   3.086  0.00203 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Eco_diffYes</w:t>
      </w:r>
      <w:proofErr w:type="spellEnd"/>
      <w:r w:rsidRPr="00026D4F">
        <w:rPr>
          <w:rStyle w:val="VerbatimChar"/>
          <w:sz w:val="20"/>
          <w:szCs w:val="22"/>
        </w:rPr>
        <w:t xml:space="preserve">  -1.5193     0.6840  -2.221  0.02634 *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Eco_diffYes</w:t>
      </w:r>
      <w:proofErr w:type="spellEnd"/>
      <w:r w:rsidRPr="00026D4F">
        <w:rPr>
          <w:rStyle w:val="VerbatimChar"/>
          <w:sz w:val="20"/>
          <w:szCs w:val="22"/>
        </w:rPr>
        <w:t xml:space="preserve"> -0.895</w:t>
      </w:r>
    </w:p>
    <w:p w14:paraId="69B62ADD" w14:textId="77777777" w:rsidR="00846315" w:rsidRPr="00026D4F" w:rsidRDefault="00000000" w:rsidP="008B60A1">
      <w:pPr>
        <w:pStyle w:val="Compact"/>
        <w:numPr>
          <w:ilvl w:val="0"/>
          <w:numId w:val="11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Are biological traits (hard skeleton, fertilization type, presence of external genitalia, image-forming vision) associated with CSss? (n = 464)</w:t>
      </w:r>
    </w:p>
    <w:p w14:paraId="0C975600" w14:textId="356CD86C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hard_skeleton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597.3    609.7   -295.6    591.3      461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9032 -1.1096  0.5773  0.7634  0.9510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2719   0.5215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464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9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   0.9118     0.2812   3.243  0.00118 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hard_skeletonY</w:t>
      </w:r>
      <w:proofErr w:type="spellEnd"/>
      <w:r w:rsidRPr="00026D4F">
        <w:rPr>
          <w:rStyle w:val="VerbatimChar"/>
          <w:sz w:val="20"/>
          <w:szCs w:val="22"/>
        </w:rPr>
        <w:t xml:space="preserve">  -0.3557     0.3428  -1.038  0.29946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hard_skltnY</w:t>
      </w:r>
      <w:proofErr w:type="spellEnd"/>
      <w:r w:rsidRPr="00026D4F">
        <w:rPr>
          <w:rStyle w:val="VerbatimChar"/>
          <w:sz w:val="20"/>
          <w:szCs w:val="22"/>
        </w:rPr>
        <w:t xml:space="preserve"> -0.822</w:t>
      </w:r>
    </w:p>
    <w:p w14:paraId="24CAFF31" w14:textId="1C1D722B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ferti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598.4    614.9   -295.2    590.4      460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7939 -1.2097  0.5646  0.7251  1.0472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1889   0.4346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464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9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>(&gt;|z|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0.3321     0.3391   0.979    0.327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fertiE</w:t>
      </w:r>
      <w:proofErr w:type="spellEnd"/>
      <w:r w:rsidRPr="00026D4F">
        <w:rPr>
          <w:rStyle w:val="VerbatimChar"/>
          <w:sz w:val="20"/>
          <w:szCs w:val="22"/>
        </w:rPr>
        <w:t xml:space="preserve">        0.5330     0.3890   1.370    0.17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fertiI</w:t>
      </w:r>
      <w:proofErr w:type="spellEnd"/>
      <w:r w:rsidRPr="00026D4F">
        <w:rPr>
          <w:rStyle w:val="VerbatimChar"/>
          <w:sz w:val="20"/>
          <w:szCs w:val="22"/>
        </w:rPr>
        <w:t xml:space="preserve">        0.1985     0.4729   0.420    0.675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(</w:t>
      </w:r>
      <w:proofErr w:type="spellStart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 xml:space="preserve">) </w:t>
      </w:r>
      <w:proofErr w:type="spellStart"/>
      <w:r w:rsidRPr="00026D4F">
        <w:rPr>
          <w:rStyle w:val="VerbatimChar"/>
          <w:sz w:val="20"/>
          <w:szCs w:val="22"/>
        </w:rPr>
        <w:t>fertiE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fertiE</w:t>
      </w:r>
      <w:proofErr w:type="spellEnd"/>
      <w:r w:rsidRPr="00026D4F">
        <w:rPr>
          <w:rStyle w:val="VerbatimChar"/>
          <w:sz w:val="20"/>
          <w:szCs w:val="22"/>
        </w:rPr>
        <w:t xml:space="preserve"> -0.851   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fertiI</w:t>
      </w:r>
      <w:proofErr w:type="spellEnd"/>
      <w:r w:rsidRPr="00026D4F">
        <w:rPr>
          <w:rStyle w:val="VerbatimChar"/>
          <w:sz w:val="20"/>
          <w:szCs w:val="22"/>
        </w:rPr>
        <w:t xml:space="preserve"> -0.771  0.642</w:t>
      </w:r>
    </w:p>
    <w:p w14:paraId="1AACAF54" w14:textId="680D824B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genitals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599.3    615.8   -295.6    591.3      460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7480 -1.1816  0.5749  0.7428  0.9035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1864   0.4317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464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9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>(&gt;|z|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0.39876    0.49083   0.812    0.417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genitalsN</w:t>
      </w:r>
      <w:proofErr w:type="spellEnd"/>
      <w:r w:rsidRPr="00026D4F">
        <w:rPr>
          <w:rStyle w:val="VerbatimChar"/>
          <w:sz w:val="20"/>
          <w:szCs w:val="22"/>
        </w:rPr>
        <w:t xml:space="preserve">    0.38638    0.52283   0.739    0.460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genitalsY</w:t>
      </w:r>
      <w:proofErr w:type="spellEnd"/>
      <w:r w:rsidRPr="00026D4F">
        <w:rPr>
          <w:rStyle w:val="VerbatimChar"/>
          <w:sz w:val="20"/>
          <w:szCs w:val="22"/>
        </w:rPr>
        <w:t xml:space="preserve">    0.02626    0.58537   0.045    0.964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(</w:t>
      </w:r>
      <w:proofErr w:type="spellStart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 xml:space="preserve">) </w:t>
      </w:r>
      <w:proofErr w:type="spellStart"/>
      <w:r w:rsidRPr="00026D4F">
        <w:rPr>
          <w:rStyle w:val="VerbatimChar"/>
          <w:sz w:val="20"/>
          <w:szCs w:val="22"/>
        </w:rPr>
        <w:t>gntlsN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genitalsN</w:t>
      </w:r>
      <w:proofErr w:type="spellEnd"/>
      <w:r w:rsidRPr="00026D4F">
        <w:rPr>
          <w:rStyle w:val="VerbatimChar"/>
          <w:sz w:val="20"/>
          <w:szCs w:val="22"/>
        </w:rPr>
        <w:t xml:space="preserve"> -0.939   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genitalsY</w:t>
      </w:r>
      <w:proofErr w:type="spellEnd"/>
      <w:r w:rsidRPr="00026D4F">
        <w:rPr>
          <w:rStyle w:val="VerbatimChar"/>
          <w:sz w:val="20"/>
          <w:szCs w:val="22"/>
        </w:rPr>
        <w:t xml:space="preserve"> -0.838  0.779</w:t>
      </w:r>
    </w:p>
    <w:p w14:paraId="6DCEE9A7" w14:textId="206E710A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image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598.2    610.6   -296.1    592.2      461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7974 -1.1105  0.5738  0.7416  0.9985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2847   0.5336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464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9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0.7171     0.1958   3.663 0.000249 *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imageY</w:t>
      </w:r>
      <w:proofErr w:type="spellEnd"/>
      <w:r w:rsidRPr="00026D4F">
        <w:rPr>
          <w:rStyle w:val="VerbatimChar"/>
          <w:sz w:val="20"/>
          <w:szCs w:val="22"/>
        </w:rPr>
        <w:t xml:space="preserve">       -0.1342     0.3467  -0.387 0.698703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imageY</w:t>
      </w:r>
      <w:proofErr w:type="spellEnd"/>
      <w:r w:rsidRPr="00026D4F">
        <w:rPr>
          <w:rStyle w:val="VerbatimChar"/>
          <w:sz w:val="20"/>
          <w:szCs w:val="22"/>
        </w:rPr>
        <w:t xml:space="preserve"> -0.565</w:t>
      </w:r>
    </w:p>
    <w:p w14:paraId="35E69817" w14:textId="77777777" w:rsidR="00846315" w:rsidRPr="00026D4F" w:rsidRDefault="00000000" w:rsidP="008B60A1">
      <w:pPr>
        <w:pStyle w:val="Compact"/>
        <w:numPr>
          <w:ilvl w:val="0"/>
          <w:numId w:val="12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Is larval type associated with CSss? (n = 292)</w:t>
      </w:r>
    </w:p>
    <w:p w14:paraId="6A657DE6" w14:textId="6929428E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Larv_type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larv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372.7    387.4   -182.4    364.7      288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9163 -1.2082  0.5684  0.6936  1.0485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2241   0.4734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292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42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0.9430     0.2875   3.280  0.00104 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Larv_typeLT</w:t>
      </w:r>
      <w:proofErr w:type="spellEnd"/>
      <w:r w:rsidRPr="00026D4F">
        <w:rPr>
          <w:rStyle w:val="VerbatimChar"/>
          <w:sz w:val="20"/>
          <w:szCs w:val="22"/>
        </w:rPr>
        <w:t xml:space="preserve">  -0.5358     0.3977  -1.347  0.17793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Larv_typePT</w:t>
      </w:r>
      <w:proofErr w:type="spellEnd"/>
      <w:r w:rsidRPr="00026D4F">
        <w:rPr>
          <w:rStyle w:val="VerbatimChar"/>
          <w:sz w:val="20"/>
          <w:szCs w:val="22"/>
        </w:rPr>
        <w:t xml:space="preserve">  -0.1634     0.3347  -0.488  0.62527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 xml:space="preserve">) </w:t>
      </w:r>
      <w:proofErr w:type="spellStart"/>
      <w:r w:rsidRPr="00026D4F">
        <w:rPr>
          <w:rStyle w:val="VerbatimChar"/>
          <w:sz w:val="20"/>
          <w:szCs w:val="22"/>
        </w:rPr>
        <w:t>Lrv_LT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Larv_typeLT</w:t>
      </w:r>
      <w:proofErr w:type="spellEnd"/>
      <w:r w:rsidRPr="00026D4F">
        <w:rPr>
          <w:rStyle w:val="VerbatimChar"/>
          <w:sz w:val="20"/>
          <w:szCs w:val="22"/>
        </w:rPr>
        <w:t xml:space="preserve"> -0.658   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Larv_typePT</w:t>
      </w:r>
      <w:proofErr w:type="spellEnd"/>
      <w:r w:rsidRPr="00026D4F">
        <w:rPr>
          <w:rStyle w:val="VerbatimChar"/>
          <w:sz w:val="20"/>
          <w:szCs w:val="22"/>
        </w:rPr>
        <w:t xml:space="preserve"> -0.733  0.525</w:t>
      </w:r>
    </w:p>
    <w:p w14:paraId="529BCEB3" w14:textId="77777777" w:rsidR="00846315" w:rsidRPr="00026D4F" w:rsidRDefault="00000000" w:rsidP="008B60A1">
      <w:pPr>
        <w:pStyle w:val="Compact"/>
        <w:numPr>
          <w:ilvl w:val="0"/>
          <w:numId w:val="13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 xml:space="preserve">Are CSss more common </w:t>
      </w:r>
      <w:proofErr w:type="gramStart"/>
      <w:r w:rsidRPr="00026D4F">
        <w:rPr>
          <w:sz w:val="22"/>
          <w:szCs w:val="22"/>
        </w:rPr>
        <w:t>in particular geographic</w:t>
      </w:r>
      <w:proofErr w:type="gramEnd"/>
      <w:r w:rsidRPr="00026D4F">
        <w:rPr>
          <w:sz w:val="22"/>
          <w:szCs w:val="22"/>
        </w:rPr>
        <w:t xml:space="preserve"> zones? (n = 367)</w:t>
      </w:r>
    </w:p>
    <w:p w14:paraId="3E558351" w14:textId="342775C2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Trop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trop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478.3    490.0   -236.1    472.3      364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8211 -1.1342  0.5703  0.7685  1.1084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3455   0.5878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367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9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0.55190    0.26280   2.100   0.0357 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TropTRUE</w:t>
      </w:r>
      <w:proofErr w:type="spellEnd"/>
      <w:r w:rsidRPr="00026D4F">
        <w:rPr>
          <w:rStyle w:val="VerbatimChar"/>
          <w:sz w:val="20"/>
          <w:szCs w:val="22"/>
        </w:rPr>
        <w:t xml:space="preserve">     0.08883    0.26556   0.334   0.7380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TropTRUE</w:t>
      </w:r>
      <w:proofErr w:type="spellEnd"/>
      <w:r w:rsidRPr="00026D4F">
        <w:rPr>
          <w:rStyle w:val="VerbatimChar"/>
          <w:sz w:val="20"/>
          <w:szCs w:val="22"/>
        </w:rPr>
        <w:t xml:space="preserve"> -0.731</w:t>
      </w:r>
    </w:p>
    <w:p w14:paraId="719B8F8B" w14:textId="798F6203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Npol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npol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477.4    489.1   -235.7    471.4      364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8272 -1.0541  0.5591  0.7565  1.1449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347    0.589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367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9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0.6593     0.1850   3.565 0.000364 *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NpolTRUE</w:t>
      </w:r>
      <w:proofErr w:type="spellEnd"/>
      <w:r w:rsidRPr="00026D4F">
        <w:rPr>
          <w:rStyle w:val="VerbatimChar"/>
          <w:sz w:val="20"/>
          <w:szCs w:val="22"/>
        </w:rPr>
        <w:t xml:space="preserve">     -0.3550     0.3561  -0.997 0.318822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NpolTRUE</w:t>
      </w:r>
      <w:proofErr w:type="spellEnd"/>
      <w:r w:rsidRPr="00026D4F">
        <w:rPr>
          <w:rStyle w:val="VerbatimChar"/>
          <w:sz w:val="20"/>
          <w:szCs w:val="22"/>
        </w:rPr>
        <w:t xml:space="preserve"> -0.242</w:t>
      </w:r>
    </w:p>
    <w:p w14:paraId="77DEAE85" w14:textId="5AFC56B0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Ntemp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ntemp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477.6    489.3   -235.8    471.6      364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9937 -1.1428  0.5680  0.7538  1.0957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3471   0.5891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367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9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0.8130     0.2877   2.826  0.00472 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NtempTRUE</w:t>
      </w:r>
      <w:proofErr w:type="spellEnd"/>
      <w:r w:rsidRPr="00026D4F">
        <w:rPr>
          <w:rStyle w:val="VerbatimChar"/>
          <w:sz w:val="20"/>
          <w:szCs w:val="22"/>
        </w:rPr>
        <w:t xml:space="preserve">    -0.2488     0.2821  -0.882  0.37787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NtempTRUE</w:t>
      </w:r>
      <w:proofErr w:type="spellEnd"/>
      <w:r w:rsidRPr="00026D4F">
        <w:rPr>
          <w:rStyle w:val="VerbatimChar"/>
          <w:sz w:val="20"/>
          <w:szCs w:val="22"/>
        </w:rPr>
        <w:t xml:space="preserve"> -0.781</w:t>
      </w:r>
    </w:p>
    <w:p w14:paraId="34DA1B3B" w14:textId="553F0BE5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Spol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pol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474.9    486.6   -234.4    468.9      364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9138 -1.1305  0.5545  0.7587  1.1584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394    0.6277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367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9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0.5338     0.1897   2.814  0.00489 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polTRUE</w:t>
      </w:r>
      <w:proofErr w:type="spellEnd"/>
      <w:r w:rsidRPr="00026D4F">
        <w:rPr>
          <w:rStyle w:val="VerbatimChar"/>
          <w:sz w:val="20"/>
          <w:szCs w:val="22"/>
        </w:rPr>
        <w:t xml:space="preserve">      1.0738     0.6180   1.738  0.08228 .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polTRUE</w:t>
      </w:r>
      <w:proofErr w:type="spellEnd"/>
      <w:r w:rsidRPr="00026D4F">
        <w:rPr>
          <w:rStyle w:val="VerbatimChar"/>
          <w:sz w:val="20"/>
          <w:szCs w:val="22"/>
        </w:rPr>
        <w:t xml:space="preserve"> -0.212</w:t>
      </w:r>
    </w:p>
    <w:p w14:paraId="2E53641A" w14:textId="41EDE823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Stemp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temp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478.4    490.1   -236.2    472.4      364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8093 -1.1615  0.5570  0.7484  1.0759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3431   0.5857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367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9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0.60792    0.21850   2.782   0.0054 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tempTRUE</w:t>
      </w:r>
      <w:proofErr w:type="spellEnd"/>
      <w:r w:rsidRPr="00026D4F">
        <w:rPr>
          <w:rStyle w:val="VerbatimChar"/>
          <w:sz w:val="20"/>
          <w:szCs w:val="22"/>
        </w:rPr>
        <w:t xml:space="preserve">    0.01556    0.23064   0.067   0.9462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tempTRUE</w:t>
      </w:r>
      <w:proofErr w:type="spellEnd"/>
      <w:r w:rsidRPr="00026D4F">
        <w:rPr>
          <w:rStyle w:val="VerbatimChar"/>
          <w:sz w:val="20"/>
          <w:szCs w:val="22"/>
        </w:rPr>
        <w:t xml:space="preserve"> -0.574</w:t>
      </w:r>
    </w:p>
    <w:p w14:paraId="5033FFBA" w14:textId="77777777" w:rsidR="00846315" w:rsidRPr="00026D4F" w:rsidRDefault="00000000" w:rsidP="008B60A1">
      <w:pPr>
        <w:pStyle w:val="Compact"/>
        <w:numPr>
          <w:ilvl w:val="0"/>
          <w:numId w:val="14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lastRenderedPageBreak/>
        <w:t xml:space="preserve">What about the </w:t>
      </w:r>
      <w:proofErr w:type="spellStart"/>
      <w:r w:rsidRPr="00026D4F">
        <w:rPr>
          <w:sz w:val="22"/>
          <w:szCs w:val="22"/>
        </w:rPr>
        <w:t>bestglm</w:t>
      </w:r>
      <w:proofErr w:type="spellEnd"/>
      <w:r w:rsidRPr="00026D4F">
        <w:rPr>
          <w:sz w:val="22"/>
          <w:szCs w:val="22"/>
        </w:rPr>
        <w:t xml:space="preserve"> to determine which factors are most important?</w:t>
      </w:r>
    </w:p>
    <w:p w14:paraId="75E66AF1" w14:textId="77777777" w:rsidR="00846315" w:rsidRPr="00026D4F" w:rsidRDefault="00000000" w:rsidP="008B60A1">
      <w:pPr>
        <w:pStyle w:val="FirstParagraph"/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First with all data</w:t>
      </w:r>
    </w:p>
    <w:p w14:paraId="23A1A0BB" w14:textId="08AA53B7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  HKKv3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Sympatric Criterion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gramStart"/>
      <w:r w:rsidRPr="00026D4F">
        <w:rPr>
          <w:rStyle w:val="VerbatimChar"/>
          <w:sz w:val="20"/>
          <w:szCs w:val="22"/>
        </w:rPr>
        <w:t>1  TRUE</w:t>
      </w:r>
      <w:proofErr w:type="gramEnd"/>
      <w:r w:rsidRPr="00026D4F">
        <w:rPr>
          <w:rStyle w:val="VerbatimChar"/>
          <w:sz w:val="20"/>
          <w:szCs w:val="22"/>
        </w:rPr>
        <w:t xml:space="preserve">        FALSE      TRUE  589.6304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2  TRUE        FALSE     </w:t>
      </w:r>
      <w:proofErr w:type="spellStart"/>
      <w:r w:rsidRPr="00026D4F">
        <w:rPr>
          <w:rStyle w:val="VerbatimChar"/>
          <w:sz w:val="20"/>
          <w:szCs w:val="22"/>
        </w:rPr>
        <w:t>FALSE</w:t>
      </w:r>
      <w:proofErr w:type="spellEnd"/>
      <w:r w:rsidRPr="00026D4F">
        <w:rPr>
          <w:rStyle w:val="VerbatimChar"/>
          <w:sz w:val="20"/>
          <w:szCs w:val="22"/>
        </w:rPr>
        <w:t xml:space="preserve">  599.6097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3 FALSE        </w:t>
      </w:r>
      <w:proofErr w:type="spellStart"/>
      <w:r w:rsidRPr="00026D4F">
        <w:rPr>
          <w:rStyle w:val="VerbatimChar"/>
          <w:sz w:val="20"/>
          <w:szCs w:val="22"/>
        </w:rPr>
        <w:t>FALSE</w:t>
      </w:r>
      <w:proofErr w:type="spellEnd"/>
      <w:r w:rsidRPr="00026D4F">
        <w:rPr>
          <w:rStyle w:val="VerbatimChar"/>
          <w:sz w:val="20"/>
          <w:szCs w:val="22"/>
        </w:rPr>
        <w:t xml:space="preserve">      TRUE  618.2374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4 FALSE        </w:t>
      </w:r>
      <w:proofErr w:type="spellStart"/>
      <w:r w:rsidRPr="00026D4F">
        <w:rPr>
          <w:rStyle w:val="VerbatimChar"/>
          <w:sz w:val="20"/>
          <w:szCs w:val="22"/>
        </w:rPr>
        <w:t>FALSE</w:t>
      </w:r>
      <w:proofErr w:type="spellEnd"/>
      <w:r w:rsidRPr="00026D4F">
        <w:rPr>
          <w:rStyle w:val="VerbatimChar"/>
          <w:sz w:val="20"/>
          <w:szCs w:val="22"/>
        </w:rPr>
        <w:t xml:space="preserve">     </w:t>
      </w:r>
      <w:proofErr w:type="spellStart"/>
      <w:r w:rsidRPr="00026D4F">
        <w:rPr>
          <w:rStyle w:val="VerbatimChar"/>
          <w:sz w:val="20"/>
          <w:szCs w:val="22"/>
        </w:rPr>
        <w:t>FALSE</w:t>
      </w:r>
      <w:proofErr w:type="spellEnd"/>
      <w:r w:rsidRPr="00026D4F">
        <w:rPr>
          <w:rStyle w:val="VerbatimChar"/>
          <w:sz w:val="20"/>
          <w:szCs w:val="22"/>
        </w:rPr>
        <w:t xml:space="preserve">  631.7294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5  TRUE         </w:t>
      </w:r>
      <w:proofErr w:type="spellStart"/>
      <w:r w:rsidRPr="00026D4F">
        <w:rPr>
          <w:rStyle w:val="VerbatimChar"/>
          <w:sz w:val="20"/>
          <w:szCs w:val="22"/>
        </w:rPr>
        <w:t>TRUE</w:t>
      </w:r>
      <w:proofErr w:type="spellEnd"/>
      <w:r w:rsidRPr="00026D4F">
        <w:rPr>
          <w:rStyle w:val="VerbatimChar"/>
          <w:sz w:val="20"/>
          <w:szCs w:val="22"/>
        </w:rPr>
        <w:t xml:space="preserve">      </w:t>
      </w:r>
      <w:proofErr w:type="spellStart"/>
      <w:r w:rsidRPr="00026D4F">
        <w:rPr>
          <w:rStyle w:val="VerbatimChar"/>
          <w:sz w:val="20"/>
          <w:szCs w:val="22"/>
        </w:rPr>
        <w:t>TRUE</w:t>
      </w:r>
      <w:proofErr w:type="spellEnd"/>
      <w:r w:rsidRPr="00026D4F">
        <w:rPr>
          <w:rStyle w:val="VerbatimChar"/>
          <w:sz w:val="20"/>
          <w:szCs w:val="22"/>
        </w:rPr>
        <w:t xml:space="preserve">  773.3786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6  TRUE         </w:t>
      </w:r>
      <w:proofErr w:type="spellStart"/>
      <w:r w:rsidRPr="00026D4F">
        <w:rPr>
          <w:rStyle w:val="VerbatimChar"/>
          <w:sz w:val="20"/>
          <w:szCs w:val="22"/>
        </w:rPr>
        <w:t>TRUE</w:t>
      </w:r>
      <w:proofErr w:type="spellEnd"/>
      <w:r w:rsidRPr="00026D4F">
        <w:rPr>
          <w:rStyle w:val="VerbatimChar"/>
          <w:sz w:val="20"/>
          <w:szCs w:val="22"/>
        </w:rPr>
        <w:t xml:space="preserve">     FALSE  781.3603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7 FALSE         TRUE      </w:t>
      </w:r>
      <w:proofErr w:type="spellStart"/>
      <w:r w:rsidRPr="00026D4F">
        <w:rPr>
          <w:rStyle w:val="VerbatimChar"/>
          <w:sz w:val="20"/>
          <w:szCs w:val="22"/>
        </w:rPr>
        <w:t>TRUE</w:t>
      </w:r>
      <w:proofErr w:type="spellEnd"/>
      <w:r w:rsidRPr="00026D4F">
        <w:rPr>
          <w:rStyle w:val="VerbatimChar"/>
          <w:sz w:val="20"/>
          <w:szCs w:val="22"/>
        </w:rPr>
        <w:t xml:space="preserve">  800.1749</w:t>
      </w:r>
    </w:p>
    <w:p w14:paraId="0A9FDF1C" w14:textId="77777777" w:rsidR="00846315" w:rsidRPr="00026D4F" w:rsidRDefault="00000000" w:rsidP="008B60A1">
      <w:pPr>
        <w:pStyle w:val="FirstParagraph"/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And now with the shallow-water rocky vs soft sed dataset</w:t>
      </w:r>
    </w:p>
    <w:p w14:paraId="323ED8FD" w14:textId="721AB0A5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   </w:t>
      </w:r>
      <w:proofErr w:type="spellStart"/>
      <w:r w:rsidRPr="00026D4F">
        <w:rPr>
          <w:rStyle w:val="VerbatimChar"/>
          <w:sz w:val="20"/>
          <w:szCs w:val="22"/>
        </w:rPr>
        <w:t>Hsubstrate</w:t>
      </w:r>
      <w:proofErr w:type="spellEnd"/>
      <w:r w:rsidRPr="00026D4F">
        <w:rPr>
          <w:rStyle w:val="VerbatimChar"/>
          <w:sz w:val="20"/>
          <w:szCs w:val="22"/>
        </w:rPr>
        <w:t xml:space="preserve"> HKKv3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Sympatric Criterion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1        TRUE  </w:t>
      </w:r>
      <w:proofErr w:type="spellStart"/>
      <w:r w:rsidRPr="00026D4F">
        <w:rPr>
          <w:rStyle w:val="VerbatimChar"/>
          <w:sz w:val="20"/>
          <w:szCs w:val="22"/>
        </w:rPr>
        <w:t>TRUE</w:t>
      </w:r>
      <w:proofErr w:type="spellEnd"/>
      <w:r w:rsidRPr="00026D4F">
        <w:rPr>
          <w:rStyle w:val="VerbatimChar"/>
          <w:sz w:val="20"/>
          <w:szCs w:val="22"/>
        </w:rPr>
        <w:t xml:space="preserve">        FALSE     </w:t>
      </w:r>
      <w:proofErr w:type="spellStart"/>
      <w:r w:rsidRPr="00026D4F">
        <w:rPr>
          <w:rStyle w:val="VerbatimChar"/>
          <w:sz w:val="20"/>
          <w:szCs w:val="22"/>
        </w:rPr>
        <w:t>FALSE</w:t>
      </w:r>
      <w:proofErr w:type="spellEnd"/>
      <w:r w:rsidRPr="00026D4F">
        <w:rPr>
          <w:rStyle w:val="VerbatimChar"/>
          <w:sz w:val="20"/>
          <w:szCs w:val="22"/>
        </w:rPr>
        <w:t xml:space="preserve">  231.0520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2        TRUE  </w:t>
      </w:r>
      <w:proofErr w:type="spellStart"/>
      <w:r w:rsidRPr="00026D4F">
        <w:rPr>
          <w:rStyle w:val="VerbatimChar"/>
          <w:sz w:val="20"/>
          <w:szCs w:val="22"/>
        </w:rPr>
        <w:t>TRUE</w:t>
      </w:r>
      <w:proofErr w:type="spellEnd"/>
      <w:r w:rsidRPr="00026D4F">
        <w:rPr>
          <w:rStyle w:val="VerbatimChar"/>
          <w:sz w:val="20"/>
          <w:szCs w:val="22"/>
        </w:rPr>
        <w:t xml:space="preserve">        FALSE      TRUE  233.3342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3       FALSE  TRUE        FALSE     </w:t>
      </w:r>
      <w:proofErr w:type="spellStart"/>
      <w:r w:rsidRPr="00026D4F">
        <w:rPr>
          <w:rStyle w:val="VerbatimChar"/>
          <w:sz w:val="20"/>
          <w:szCs w:val="22"/>
        </w:rPr>
        <w:t>FALSE</w:t>
      </w:r>
      <w:proofErr w:type="spellEnd"/>
      <w:r w:rsidRPr="00026D4F">
        <w:rPr>
          <w:rStyle w:val="VerbatimChar"/>
          <w:sz w:val="20"/>
          <w:szCs w:val="22"/>
        </w:rPr>
        <w:t xml:space="preserve">  233.7068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4       FALSE  TRUE        FALSE      TRUE  235.3388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5        TRUE FALSE        </w:t>
      </w:r>
      <w:proofErr w:type="spellStart"/>
      <w:r w:rsidRPr="00026D4F">
        <w:rPr>
          <w:rStyle w:val="VerbatimChar"/>
          <w:sz w:val="20"/>
          <w:szCs w:val="22"/>
        </w:rPr>
        <w:t>FALSE</w:t>
      </w:r>
      <w:proofErr w:type="spellEnd"/>
      <w:r w:rsidRPr="00026D4F">
        <w:rPr>
          <w:rStyle w:val="VerbatimChar"/>
          <w:sz w:val="20"/>
          <w:szCs w:val="22"/>
        </w:rPr>
        <w:t xml:space="preserve">     </w:t>
      </w:r>
      <w:proofErr w:type="spellStart"/>
      <w:r w:rsidRPr="00026D4F">
        <w:rPr>
          <w:rStyle w:val="VerbatimChar"/>
          <w:sz w:val="20"/>
          <w:szCs w:val="22"/>
        </w:rPr>
        <w:t>FALSE</w:t>
      </w:r>
      <w:proofErr w:type="spellEnd"/>
      <w:r w:rsidRPr="00026D4F">
        <w:rPr>
          <w:rStyle w:val="VerbatimChar"/>
          <w:sz w:val="20"/>
          <w:szCs w:val="22"/>
        </w:rPr>
        <w:t xml:space="preserve">  240.4803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6        TRUE FALSE        </w:t>
      </w:r>
      <w:proofErr w:type="spellStart"/>
      <w:r w:rsidRPr="00026D4F">
        <w:rPr>
          <w:rStyle w:val="VerbatimChar"/>
          <w:sz w:val="20"/>
          <w:szCs w:val="22"/>
        </w:rPr>
        <w:t>FALSE</w:t>
      </w:r>
      <w:proofErr w:type="spellEnd"/>
      <w:r w:rsidRPr="00026D4F">
        <w:rPr>
          <w:rStyle w:val="VerbatimChar"/>
          <w:sz w:val="20"/>
          <w:szCs w:val="22"/>
        </w:rPr>
        <w:t xml:space="preserve">      TRUE  242.631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7       FALSE </w:t>
      </w:r>
      <w:proofErr w:type="spellStart"/>
      <w:r w:rsidRPr="00026D4F">
        <w:rPr>
          <w:rStyle w:val="VerbatimChar"/>
          <w:sz w:val="20"/>
          <w:szCs w:val="22"/>
        </w:rPr>
        <w:t>FALSE</w:t>
      </w:r>
      <w:proofErr w:type="spellEnd"/>
      <w:r w:rsidRPr="00026D4F">
        <w:rPr>
          <w:rStyle w:val="VerbatimChar"/>
          <w:sz w:val="20"/>
          <w:szCs w:val="22"/>
        </w:rPr>
        <w:t xml:space="preserve">        </w:t>
      </w:r>
      <w:proofErr w:type="spellStart"/>
      <w:r w:rsidRPr="00026D4F">
        <w:rPr>
          <w:rStyle w:val="VerbatimChar"/>
          <w:sz w:val="20"/>
          <w:szCs w:val="22"/>
        </w:rPr>
        <w:t>FALSE</w:t>
      </w:r>
      <w:proofErr w:type="spellEnd"/>
      <w:r w:rsidRPr="00026D4F">
        <w:rPr>
          <w:rStyle w:val="VerbatimChar"/>
          <w:sz w:val="20"/>
          <w:szCs w:val="22"/>
        </w:rPr>
        <w:t xml:space="preserve">     </w:t>
      </w:r>
      <w:proofErr w:type="spellStart"/>
      <w:r w:rsidRPr="00026D4F">
        <w:rPr>
          <w:rStyle w:val="VerbatimChar"/>
          <w:sz w:val="20"/>
          <w:szCs w:val="22"/>
        </w:rPr>
        <w:t>FALSE</w:t>
      </w:r>
      <w:proofErr w:type="spellEnd"/>
      <w:r w:rsidRPr="00026D4F">
        <w:rPr>
          <w:rStyle w:val="VerbatimChar"/>
          <w:sz w:val="20"/>
          <w:szCs w:val="22"/>
        </w:rPr>
        <w:t xml:space="preserve">  246.6083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8       FALSE </w:t>
      </w:r>
      <w:proofErr w:type="spellStart"/>
      <w:r w:rsidRPr="00026D4F">
        <w:rPr>
          <w:rStyle w:val="VerbatimChar"/>
          <w:sz w:val="20"/>
          <w:szCs w:val="22"/>
        </w:rPr>
        <w:t>FALSE</w:t>
      </w:r>
      <w:proofErr w:type="spellEnd"/>
      <w:r w:rsidRPr="00026D4F">
        <w:rPr>
          <w:rStyle w:val="VerbatimChar"/>
          <w:sz w:val="20"/>
          <w:szCs w:val="22"/>
        </w:rPr>
        <w:t xml:space="preserve">        </w:t>
      </w:r>
      <w:proofErr w:type="spellStart"/>
      <w:r w:rsidRPr="00026D4F">
        <w:rPr>
          <w:rStyle w:val="VerbatimChar"/>
          <w:sz w:val="20"/>
          <w:szCs w:val="22"/>
        </w:rPr>
        <w:t>FALSE</w:t>
      </w:r>
      <w:proofErr w:type="spellEnd"/>
      <w:r w:rsidRPr="00026D4F">
        <w:rPr>
          <w:rStyle w:val="VerbatimChar"/>
          <w:sz w:val="20"/>
          <w:szCs w:val="22"/>
        </w:rPr>
        <w:t xml:space="preserve">      TRUE  248.4996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9       FALSE  TRUE         </w:t>
      </w:r>
      <w:proofErr w:type="spellStart"/>
      <w:r w:rsidRPr="00026D4F">
        <w:rPr>
          <w:rStyle w:val="VerbatimChar"/>
          <w:sz w:val="20"/>
          <w:szCs w:val="22"/>
        </w:rPr>
        <w:t>TRUE</w:t>
      </w:r>
      <w:proofErr w:type="spellEnd"/>
      <w:r w:rsidRPr="00026D4F">
        <w:rPr>
          <w:rStyle w:val="VerbatimChar"/>
          <w:sz w:val="20"/>
          <w:szCs w:val="22"/>
        </w:rPr>
        <w:t xml:space="preserve">     FALSE  345.2549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10       TRUE  </w:t>
      </w:r>
      <w:proofErr w:type="spellStart"/>
      <w:r w:rsidRPr="00026D4F">
        <w:rPr>
          <w:rStyle w:val="VerbatimChar"/>
          <w:sz w:val="20"/>
          <w:szCs w:val="22"/>
        </w:rPr>
        <w:t>TRUE</w:t>
      </w:r>
      <w:proofErr w:type="spellEnd"/>
      <w:r w:rsidRPr="00026D4F">
        <w:rPr>
          <w:rStyle w:val="VerbatimChar"/>
          <w:sz w:val="20"/>
          <w:szCs w:val="22"/>
        </w:rPr>
        <w:t xml:space="preserve">         </w:t>
      </w:r>
      <w:proofErr w:type="spellStart"/>
      <w:r w:rsidRPr="00026D4F">
        <w:rPr>
          <w:rStyle w:val="VerbatimChar"/>
          <w:sz w:val="20"/>
          <w:szCs w:val="22"/>
        </w:rPr>
        <w:t>TRUE</w:t>
      </w:r>
      <w:proofErr w:type="spellEnd"/>
      <w:r w:rsidRPr="00026D4F">
        <w:rPr>
          <w:rStyle w:val="VerbatimChar"/>
          <w:sz w:val="20"/>
          <w:szCs w:val="22"/>
        </w:rPr>
        <w:t xml:space="preserve">     FALSE  347.2294</w:t>
      </w:r>
    </w:p>
    <w:p w14:paraId="30173502" w14:textId="77777777" w:rsidR="00846315" w:rsidRPr="00026D4F" w:rsidRDefault="00000000" w:rsidP="008B60A1">
      <w:pPr>
        <w:pStyle w:val="Heading1"/>
        <w:rPr>
          <w:sz w:val="28"/>
          <w:szCs w:val="28"/>
        </w:rPr>
      </w:pPr>
      <w:bookmarkStart w:id="2" w:name="Xc1cf272b01ec1467e43a661120070a7c3f7519d"/>
      <w:bookmarkEnd w:id="1"/>
      <w:r w:rsidRPr="00026D4F">
        <w:rPr>
          <w:sz w:val="28"/>
          <w:szCs w:val="28"/>
        </w:rPr>
        <w:t>Analyses with species where reproductive isolation is clear based on multiple datatypes (see main text) (starting n = 535)</w:t>
      </w:r>
    </w:p>
    <w:p w14:paraId="05595211" w14:textId="77777777" w:rsidR="00846315" w:rsidRPr="00026D4F" w:rsidRDefault="00000000" w:rsidP="008B60A1">
      <w:pPr>
        <w:pStyle w:val="Compact"/>
        <w:numPr>
          <w:ilvl w:val="0"/>
          <w:numId w:val="15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Are there more CSss or pseudo-CS overall, considering only cases where morphology was measured? (n = 411)</w:t>
      </w:r>
    </w:p>
    <w:p w14:paraId="4EADFC77" w14:textId="27E8F6FA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Pearson's Chi-squared test with Yates' continuity correction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data:  </w:t>
      </w:r>
      <w:proofErr w:type="spellStart"/>
      <w:proofErr w:type="gramStart"/>
      <w:r w:rsidRPr="00026D4F">
        <w:rPr>
          <w:rStyle w:val="VerbatimChar"/>
          <w:sz w:val="20"/>
          <w:szCs w:val="22"/>
        </w:rPr>
        <w:t>cbind</w:t>
      </w:r>
      <w:proofErr w:type="spellEnd"/>
      <w:r w:rsidRPr="00026D4F">
        <w:rPr>
          <w:rStyle w:val="VerbatimChar"/>
          <w:sz w:val="20"/>
          <w:szCs w:val="22"/>
        </w:rPr>
        <w:t>(</w:t>
      </w:r>
      <w:proofErr w:type="gramEnd"/>
      <w:r w:rsidRPr="00026D4F">
        <w:rPr>
          <w:rStyle w:val="VerbatimChar"/>
          <w:sz w:val="20"/>
          <w:szCs w:val="22"/>
        </w:rPr>
        <w:t>expected, observed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X-squared = 6.5374, </w:t>
      </w:r>
      <w:proofErr w:type="spellStart"/>
      <w:r w:rsidRPr="00026D4F">
        <w:rPr>
          <w:rStyle w:val="VerbatimChar"/>
          <w:sz w:val="20"/>
          <w:szCs w:val="22"/>
        </w:rPr>
        <w:t>df</w:t>
      </w:r>
      <w:proofErr w:type="spellEnd"/>
      <w:r w:rsidRPr="00026D4F">
        <w:rPr>
          <w:rStyle w:val="VerbatimChar"/>
          <w:sz w:val="20"/>
          <w:szCs w:val="22"/>
        </w:rPr>
        <w:t xml:space="preserve"> = 1, p-value = 0.01056</w:t>
      </w:r>
    </w:p>
    <w:p w14:paraId="03BB341B" w14:textId="77777777" w:rsidR="00846315" w:rsidRPr="00026D4F" w:rsidRDefault="00000000" w:rsidP="008B60A1">
      <w:pPr>
        <w:pStyle w:val="Compact"/>
        <w:numPr>
          <w:ilvl w:val="0"/>
          <w:numId w:val="16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Are there differences across phyla or classes? (n = 411)</w:t>
      </w:r>
    </w:p>
    <w:p w14:paraId="3FCA9F3D" w14:textId="517244CC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Single term deletions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Model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Sss ~ phylum_wormsV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  </w:t>
      </w:r>
      <w:proofErr w:type="spellStart"/>
      <w:r w:rsidRPr="00026D4F">
        <w:rPr>
          <w:rStyle w:val="VerbatimChar"/>
          <w:sz w:val="20"/>
          <w:szCs w:val="22"/>
        </w:rPr>
        <w:t>Df</w:t>
      </w:r>
      <w:proofErr w:type="spellEnd"/>
      <w:r w:rsidRPr="00026D4F">
        <w:rPr>
          <w:rStyle w:val="VerbatimChar"/>
          <w:sz w:val="20"/>
          <w:szCs w:val="22"/>
        </w:rPr>
        <w:t xml:space="preserve"> Deviance    AIC    LRT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>(&gt;Chi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&lt;none&gt;              544.78 572.78            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phylum_wormsV1 13   556.00 558.00 11.227   0.5918</w:t>
      </w:r>
    </w:p>
    <w:p w14:paraId="5B4BC02C" w14:textId="6768C339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Single term deletions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Model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Sss ~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</w:t>
      </w:r>
      <w:proofErr w:type="spellStart"/>
      <w:r w:rsidRPr="00026D4F">
        <w:rPr>
          <w:rStyle w:val="VerbatimChar"/>
          <w:sz w:val="20"/>
          <w:szCs w:val="22"/>
        </w:rPr>
        <w:t>Df</w:t>
      </w:r>
      <w:proofErr w:type="spellEnd"/>
      <w:r w:rsidRPr="00026D4F">
        <w:rPr>
          <w:rStyle w:val="VerbatimChar"/>
          <w:sz w:val="20"/>
          <w:szCs w:val="22"/>
        </w:rPr>
        <w:t xml:space="preserve"> Deviance    AIC    </w:t>
      </w:r>
      <w:proofErr w:type="gramStart"/>
      <w:r w:rsidRPr="00026D4F">
        <w:rPr>
          <w:rStyle w:val="VerbatimChar"/>
          <w:sz w:val="20"/>
          <w:szCs w:val="22"/>
        </w:rPr>
        <w:t xml:space="preserve">LRT 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proofErr w:type="gramEnd"/>
      <w:r w:rsidRPr="00026D4F">
        <w:rPr>
          <w:rStyle w:val="VerbatimChar"/>
          <w:sz w:val="20"/>
          <w:szCs w:val="22"/>
        </w:rPr>
        <w:t xml:space="preserve">(&gt;Chi)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&lt;none&gt;            480.14 562.14                 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40   556.00 558.00 75.866 0.0005308 *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</w:p>
    <w:p w14:paraId="04185019" w14:textId="77777777" w:rsidR="00846315" w:rsidRPr="00026D4F" w:rsidRDefault="00000000" w:rsidP="008B60A1">
      <w:pPr>
        <w:pStyle w:val="FirstParagraph"/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lastRenderedPageBreak/>
        <w:t xml:space="preserve">Since </w:t>
      </w:r>
      <w:proofErr w:type="spellStart"/>
      <w:r w:rsidRPr="00026D4F">
        <w:rPr>
          <w:sz w:val="22"/>
          <w:szCs w:val="22"/>
        </w:rPr>
        <w:t>phylum_class</w:t>
      </w:r>
      <w:proofErr w:type="spellEnd"/>
      <w:r w:rsidRPr="00026D4F">
        <w:rPr>
          <w:sz w:val="22"/>
          <w:szCs w:val="22"/>
        </w:rPr>
        <w:t xml:space="preserve"> is significant, we will now use this as a random factor in subsequent models.</w:t>
      </w:r>
    </w:p>
    <w:p w14:paraId="33C58914" w14:textId="77777777" w:rsidR="00846315" w:rsidRPr="00026D4F" w:rsidRDefault="00000000" w:rsidP="008B60A1">
      <w:pPr>
        <w:pStyle w:val="Compact"/>
        <w:numPr>
          <w:ilvl w:val="0"/>
          <w:numId w:val="17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Is the probability of CSss associated with year of description? (n = 347)</w:t>
      </w:r>
    </w:p>
    <w:p w14:paraId="3C288E5F" w14:textId="1B69B96A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470.2    481.7   -232.1    464.2      344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6013 -1.0523  0.6258  0.8677  1.2616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4022   0.6342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347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8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>(&gt;|z|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2.363e-01  2.356e+00    0.10    0.920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      2.486e-05  1.249e-03    0.02    0.984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(</w:t>
      </w:r>
      <w:proofErr w:type="spellStart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-0.997</w:t>
      </w:r>
      <w:r w:rsidRPr="00026D4F">
        <w:rPr>
          <w:sz w:val="22"/>
          <w:szCs w:val="22"/>
        </w:rPr>
        <w:br/>
      </w:r>
    </w:p>
    <w:p w14:paraId="7AEA9EA3" w14:textId="77777777" w:rsidR="00846315" w:rsidRPr="00026D4F" w:rsidRDefault="00000000" w:rsidP="008B60A1">
      <w:pPr>
        <w:pStyle w:val="Compact"/>
        <w:numPr>
          <w:ilvl w:val="0"/>
          <w:numId w:val="18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 xml:space="preserve">Is there a relationship between the number of CS in </w:t>
      </w:r>
      <w:proofErr w:type="gramStart"/>
      <w:r w:rsidRPr="00026D4F">
        <w:rPr>
          <w:sz w:val="22"/>
          <w:szCs w:val="22"/>
        </w:rPr>
        <w:t>easily-accessible</w:t>
      </w:r>
      <w:proofErr w:type="gramEnd"/>
      <w:r w:rsidRPr="00026D4F">
        <w:rPr>
          <w:sz w:val="22"/>
          <w:szCs w:val="22"/>
        </w:rPr>
        <w:t xml:space="preserve"> or inaccessible habitats and time? (n = 450)</w:t>
      </w:r>
    </w:p>
    <w:p w14:paraId="15D4C209" w14:textId="41FADB0E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Difficult ~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access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281.3    293.6   -137.6    275.3      447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0.7469 -0.3353 -0.2496 -0.1607  5.7341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2.013    1.419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450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40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-15.643204   4.304056  -3.635 0.000278 *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        0.006718   0.002194   3.061 0.002203 **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-0.992</w:t>
      </w:r>
      <w:r w:rsidRPr="00026D4F">
        <w:rPr>
          <w:sz w:val="22"/>
          <w:szCs w:val="22"/>
        </w:rPr>
        <w:br/>
      </w:r>
    </w:p>
    <w:p w14:paraId="1E249FA0" w14:textId="4FB28B7A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Easy ~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access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469.6    481.9   -231.8    463.6      447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0.8804 -0.5395 -0.4297 -0.3171  2.8111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6441   0.8026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450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40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3.335200   2.317550   1.439   0.1501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      -0.002517   0.001247  -2.017   0.0437 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-0.995</w:t>
      </w:r>
      <w:r w:rsidRPr="00026D4F">
        <w:rPr>
          <w:sz w:val="22"/>
          <w:szCs w:val="22"/>
        </w:rPr>
        <w:br/>
      </w:r>
    </w:p>
    <w:p w14:paraId="7E0C741E" w14:textId="77777777" w:rsidR="00846315" w:rsidRPr="00026D4F" w:rsidRDefault="00000000" w:rsidP="008B60A1">
      <w:pPr>
        <w:pStyle w:val="Compact"/>
        <w:numPr>
          <w:ilvl w:val="0"/>
          <w:numId w:val="19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Is habitat connectivity (variable HKK) associated with CSss? (n = 378)</w:t>
      </w:r>
    </w:p>
    <w:p w14:paraId="3ECFAF8A" w14:textId="111FBC2A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HKKv3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506.2    518.0   -250.1    500.2      375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2.2457 -1.0083  0.4956  0.8503  1.1579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363    0.6025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378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40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0.1446182  0.1921296   0.753   0.4516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HKKv3       0.0010014  0.0004296   2.331   0.0198 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HKKv3 -0.303</w:t>
      </w:r>
      <w:r w:rsidRPr="00026D4F">
        <w:rPr>
          <w:sz w:val="22"/>
          <w:szCs w:val="22"/>
        </w:rPr>
        <w:br/>
      </w:r>
    </w:p>
    <w:p w14:paraId="408E18B9" w14:textId="77777777" w:rsidR="00846315" w:rsidRPr="00026D4F" w:rsidRDefault="00000000" w:rsidP="008B60A1">
      <w:pPr>
        <w:pStyle w:val="Compact"/>
        <w:numPr>
          <w:ilvl w:val="0"/>
          <w:numId w:val="20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Are CSss more common in rocky or soft sediment habitats? (n = 190) What about when only considering shallow-water species? (n = 190)</w:t>
      </w:r>
    </w:p>
    <w:p w14:paraId="26575803" w14:textId="29895CD1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Hsubstrate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sed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252.9    262.7   -123.5    246.9      187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6649 -1.0554  0.6449  0.8796  1.0140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05896  0.2428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190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0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       0.1108     0.2215   0.500    0.617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HsubstrateSediment</w:t>
      </w:r>
      <w:proofErr w:type="spellEnd"/>
      <w:r w:rsidRPr="00026D4F">
        <w:rPr>
          <w:rStyle w:val="VerbatimChar"/>
          <w:sz w:val="20"/>
          <w:szCs w:val="22"/>
        </w:rPr>
        <w:t xml:space="preserve">   0.7629     0.3195   2.388    0.017 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HsbstrtSdmn</w:t>
      </w:r>
      <w:proofErr w:type="spellEnd"/>
      <w:r w:rsidRPr="00026D4F">
        <w:rPr>
          <w:rStyle w:val="VerbatimChar"/>
          <w:sz w:val="20"/>
          <w:szCs w:val="22"/>
        </w:rPr>
        <w:t xml:space="preserve"> -0.631</w:t>
      </w:r>
    </w:p>
    <w:p w14:paraId="7FD826A7" w14:textId="1542E2D9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Hsubstrate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shallow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240.8    250.6   -117.4    234.8      190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2.1054 -1.0391  0.5245  0.7905  1.0307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1174   0.3426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193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       0.2159     0.2416   0.894   0.3715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HsubstrateSediment</w:t>
      </w:r>
      <w:proofErr w:type="spellEnd"/>
      <w:r w:rsidRPr="00026D4F">
        <w:rPr>
          <w:rStyle w:val="VerbatimChar"/>
          <w:sz w:val="20"/>
          <w:szCs w:val="22"/>
        </w:rPr>
        <w:t xml:space="preserve">   1.0190     0.3371   3.023   0.0025 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HsbstrtSdmn</w:t>
      </w:r>
      <w:proofErr w:type="spellEnd"/>
      <w:r w:rsidRPr="00026D4F">
        <w:rPr>
          <w:rStyle w:val="VerbatimChar"/>
          <w:sz w:val="20"/>
          <w:szCs w:val="22"/>
        </w:rPr>
        <w:t xml:space="preserve"> -0.638</w:t>
      </w:r>
    </w:p>
    <w:p w14:paraId="224FE462" w14:textId="77777777" w:rsidR="00846315" w:rsidRPr="00026D4F" w:rsidRDefault="00000000" w:rsidP="008B60A1">
      <w:pPr>
        <w:pStyle w:val="Compact"/>
        <w:numPr>
          <w:ilvl w:val="0"/>
          <w:numId w:val="21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 xml:space="preserve">Are CSss more common in </w:t>
      </w:r>
      <w:proofErr w:type="gramStart"/>
      <w:r w:rsidRPr="00026D4F">
        <w:rPr>
          <w:sz w:val="22"/>
          <w:szCs w:val="22"/>
        </w:rPr>
        <w:t>sympatry</w:t>
      </w:r>
      <w:proofErr w:type="gramEnd"/>
      <w:r w:rsidRPr="00026D4F">
        <w:rPr>
          <w:sz w:val="22"/>
          <w:szCs w:val="22"/>
        </w:rPr>
        <w:t xml:space="preserve"> or </w:t>
      </w:r>
      <w:proofErr w:type="gramStart"/>
      <w:r w:rsidRPr="00026D4F">
        <w:rPr>
          <w:sz w:val="22"/>
          <w:szCs w:val="22"/>
        </w:rPr>
        <w:t>no</w:t>
      </w:r>
      <w:proofErr w:type="gramEnd"/>
      <w:r w:rsidRPr="00026D4F">
        <w:rPr>
          <w:sz w:val="22"/>
          <w:szCs w:val="22"/>
        </w:rPr>
        <w:t>? (n = 407)</w:t>
      </w:r>
    </w:p>
    <w:p w14:paraId="6DF9460F" w14:textId="5B672B06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Sympatric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545.8    557.8   -269.9    539.8      404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8355 -1.0922  0.6342  0.8309  1.1967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2933   0.5416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407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4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  0.6533     0.2298   2.842  0.00448 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ympatricTRUE</w:t>
      </w:r>
      <w:proofErr w:type="spellEnd"/>
      <w:r w:rsidRPr="00026D4F">
        <w:rPr>
          <w:rStyle w:val="VerbatimChar"/>
          <w:sz w:val="20"/>
          <w:szCs w:val="22"/>
        </w:rPr>
        <w:t xml:space="preserve">  -0.3665     0.2277  -1.610  0.10748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ymptrcTRUE</w:t>
      </w:r>
      <w:proofErr w:type="spellEnd"/>
      <w:r w:rsidRPr="00026D4F">
        <w:rPr>
          <w:rStyle w:val="VerbatimChar"/>
          <w:sz w:val="20"/>
          <w:szCs w:val="22"/>
        </w:rPr>
        <w:t xml:space="preserve"> -0.701</w:t>
      </w:r>
    </w:p>
    <w:p w14:paraId="0F01B213" w14:textId="77777777" w:rsidR="00846315" w:rsidRPr="00026D4F" w:rsidRDefault="00000000" w:rsidP="008B60A1">
      <w:pPr>
        <w:pStyle w:val="Compact"/>
        <w:numPr>
          <w:ilvl w:val="0"/>
          <w:numId w:val="22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Are species in sympatry more likely to have ecological differentiation? (n=140)</w:t>
      </w:r>
    </w:p>
    <w:p w14:paraId="4F1949DC" w14:textId="098246EA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</w:t>
      </w:r>
      <w:proofErr w:type="spellStart"/>
      <w:r w:rsidRPr="00026D4F">
        <w:rPr>
          <w:rStyle w:val="VerbatimChar"/>
          <w:sz w:val="20"/>
          <w:szCs w:val="22"/>
        </w:rPr>
        <w:t>Eco_diff</w:t>
      </w:r>
      <w:proofErr w:type="spellEnd"/>
      <w:r w:rsidRPr="00026D4F">
        <w:rPr>
          <w:rStyle w:val="VerbatimChar"/>
          <w:sz w:val="20"/>
          <w:szCs w:val="22"/>
        </w:rPr>
        <w:t xml:space="preserve"> ~ Sympatric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survey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134.2    143.0    -64.1    128.2      137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2.2492  0.4446  0.4446  0.4446  0.4830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        0   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140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25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  1.4553     0.4198   3.467 0.000526 *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ympatricTRUE</w:t>
      </w:r>
      <w:proofErr w:type="spellEnd"/>
      <w:r w:rsidRPr="00026D4F">
        <w:rPr>
          <w:rStyle w:val="VerbatimChar"/>
          <w:sz w:val="20"/>
          <w:szCs w:val="22"/>
        </w:rPr>
        <w:t xml:space="preserve">   0.1658     0.4966   0.334 0.738423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ymptrcTRUE</w:t>
      </w:r>
      <w:proofErr w:type="spellEnd"/>
      <w:r w:rsidRPr="00026D4F">
        <w:rPr>
          <w:rStyle w:val="VerbatimChar"/>
          <w:sz w:val="20"/>
          <w:szCs w:val="22"/>
        </w:rPr>
        <w:t xml:space="preserve"> -0.845</w:t>
      </w:r>
      <w:r w:rsidRPr="00026D4F">
        <w:rPr>
          <w:sz w:val="22"/>
          <w:szCs w:val="22"/>
        </w:rPr>
        <w:br/>
      </w:r>
    </w:p>
    <w:p w14:paraId="1833574A" w14:textId="77777777" w:rsidR="00846315" w:rsidRPr="00026D4F" w:rsidRDefault="00000000" w:rsidP="008B60A1">
      <w:pPr>
        <w:pStyle w:val="Compact"/>
        <w:numPr>
          <w:ilvl w:val="0"/>
          <w:numId w:val="23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Are CSss more common in species with ecological differentiation? (n = 104)</w:t>
      </w:r>
    </w:p>
    <w:p w14:paraId="04A8679C" w14:textId="153DAD88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Eco_diff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128      136      -61      122      101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2.0624 -1.0201  0.4849  0.6472  0.9814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499    0.7064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104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23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1.9101     0.6818   2.802  0.00508 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Eco_diffYes</w:t>
      </w:r>
      <w:proofErr w:type="spellEnd"/>
      <w:r w:rsidRPr="00026D4F">
        <w:rPr>
          <w:rStyle w:val="VerbatimChar"/>
          <w:sz w:val="20"/>
          <w:szCs w:val="22"/>
        </w:rPr>
        <w:t xml:space="preserve">  -1.3675     0.6929  -1.974  0.04844 *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Eco_diffYes</w:t>
      </w:r>
      <w:proofErr w:type="spellEnd"/>
      <w:r w:rsidRPr="00026D4F">
        <w:rPr>
          <w:rStyle w:val="VerbatimChar"/>
          <w:sz w:val="20"/>
          <w:szCs w:val="22"/>
        </w:rPr>
        <w:t xml:space="preserve"> -0.898</w:t>
      </w:r>
    </w:p>
    <w:p w14:paraId="4B9B8837" w14:textId="77777777" w:rsidR="00846315" w:rsidRPr="00026D4F" w:rsidRDefault="00000000" w:rsidP="008B60A1">
      <w:pPr>
        <w:pStyle w:val="Compact"/>
        <w:numPr>
          <w:ilvl w:val="0"/>
          <w:numId w:val="24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lastRenderedPageBreak/>
        <w:t>Are biological traits (hard skeleton, fertilization type, presence of external genitalia, image-forming vision) associated with CSss? (n = 386)</w:t>
      </w:r>
    </w:p>
    <w:p w14:paraId="28C576D4" w14:textId="1EB1CF9C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hard_skeleton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523.1    535.0   -258.6    517.1      383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6046 -1.0560  0.6360  0.8315  1.1749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308    0.555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386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7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>(&gt;|z|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  0.35549    0.31460   1.130    0.258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hard_skeletonY</w:t>
      </w:r>
      <w:proofErr w:type="spellEnd"/>
      <w:r w:rsidRPr="00026D4F">
        <w:rPr>
          <w:rStyle w:val="VerbatimChar"/>
          <w:sz w:val="20"/>
          <w:szCs w:val="22"/>
        </w:rPr>
        <w:t xml:space="preserve"> -0.01755    0.37518  -0.047    0.963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(</w:t>
      </w:r>
      <w:proofErr w:type="spellStart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hard_skltnY</w:t>
      </w:r>
      <w:proofErr w:type="spellEnd"/>
      <w:r w:rsidRPr="00026D4F">
        <w:rPr>
          <w:rStyle w:val="VerbatimChar"/>
          <w:sz w:val="20"/>
          <w:szCs w:val="22"/>
        </w:rPr>
        <w:t xml:space="preserve"> -0.837</w:t>
      </w:r>
    </w:p>
    <w:p w14:paraId="3A6C7C7B" w14:textId="34F00669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ferti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523.5    539.3   -257.7    515.5      382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5893 -1.0214  0.6365  0.8406  1.2339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2026   0.4501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386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7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>(&gt;|z|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-0.02255    0.35430  -0.064    0.949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fertiE</w:t>
      </w:r>
      <w:proofErr w:type="spellEnd"/>
      <w:r w:rsidRPr="00026D4F">
        <w:rPr>
          <w:rStyle w:val="VerbatimChar"/>
          <w:sz w:val="20"/>
          <w:szCs w:val="22"/>
        </w:rPr>
        <w:t xml:space="preserve">       0.54989    0.40527   1.357    0.175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fertiI</w:t>
      </w:r>
      <w:proofErr w:type="spellEnd"/>
      <w:r w:rsidRPr="00026D4F">
        <w:rPr>
          <w:rStyle w:val="VerbatimChar"/>
          <w:sz w:val="20"/>
          <w:szCs w:val="22"/>
        </w:rPr>
        <w:t xml:space="preserve">       0.30645    0.49189   0.623    0.533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(</w:t>
      </w:r>
      <w:proofErr w:type="spellStart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 xml:space="preserve">) </w:t>
      </w:r>
      <w:proofErr w:type="spellStart"/>
      <w:r w:rsidRPr="00026D4F">
        <w:rPr>
          <w:rStyle w:val="VerbatimChar"/>
          <w:sz w:val="20"/>
          <w:szCs w:val="22"/>
        </w:rPr>
        <w:t>fertiE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</w:t>
      </w:r>
      <w:proofErr w:type="spellStart"/>
      <w:r w:rsidRPr="00026D4F">
        <w:rPr>
          <w:rStyle w:val="VerbatimChar"/>
          <w:sz w:val="20"/>
          <w:szCs w:val="22"/>
        </w:rPr>
        <w:t>fertiE</w:t>
      </w:r>
      <w:proofErr w:type="spellEnd"/>
      <w:r w:rsidRPr="00026D4F">
        <w:rPr>
          <w:rStyle w:val="VerbatimChar"/>
          <w:sz w:val="20"/>
          <w:szCs w:val="22"/>
        </w:rPr>
        <w:t xml:space="preserve"> -0.828   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fertiI</w:t>
      </w:r>
      <w:proofErr w:type="spellEnd"/>
      <w:r w:rsidRPr="00026D4F">
        <w:rPr>
          <w:rStyle w:val="VerbatimChar"/>
          <w:sz w:val="20"/>
          <w:szCs w:val="22"/>
        </w:rPr>
        <w:t xml:space="preserve"> -0.769  0.603</w:t>
      </w:r>
    </w:p>
    <w:p w14:paraId="6EF04FE0" w14:textId="5A34E191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genitals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524.7    540.5   -258.3    516.7      382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5733 -1.0318  0.6398  0.8295  1.0938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237    0.4868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386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7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>(&gt;|z|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0.06329    0.54803   0.115    0.908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genitalsN</w:t>
      </w:r>
      <w:proofErr w:type="spellEnd"/>
      <w:r w:rsidRPr="00026D4F">
        <w:rPr>
          <w:rStyle w:val="VerbatimChar"/>
          <w:sz w:val="20"/>
          <w:szCs w:val="22"/>
        </w:rPr>
        <w:t xml:space="preserve">    0.36233    0.58570   0.619    0.536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genitalsY</w:t>
      </w:r>
      <w:proofErr w:type="spellEnd"/>
      <w:r w:rsidRPr="00026D4F">
        <w:rPr>
          <w:rStyle w:val="VerbatimChar"/>
          <w:sz w:val="20"/>
          <w:szCs w:val="22"/>
        </w:rPr>
        <w:t xml:space="preserve">    0.16316    0.64636   0.252    0.80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(</w:t>
      </w:r>
      <w:proofErr w:type="spellStart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 xml:space="preserve">) </w:t>
      </w:r>
      <w:proofErr w:type="spellStart"/>
      <w:r w:rsidRPr="00026D4F">
        <w:rPr>
          <w:rStyle w:val="VerbatimChar"/>
          <w:sz w:val="20"/>
          <w:szCs w:val="22"/>
        </w:rPr>
        <w:t>gntlsN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genitalsN</w:t>
      </w:r>
      <w:proofErr w:type="spellEnd"/>
      <w:r w:rsidRPr="00026D4F">
        <w:rPr>
          <w:rStyle w:val="VerbatimChar"/>
          <w:sz w:val="20"/>
          <w:szCs w:val="22"/>
        </w:rPr>
        <w:t xml:space="preserve"> -0.936   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genitalsY</w:t>
      </w:r>
      <w:proofErr w:type="spellEnd"/>
      <w:r w:rsidRPr="00026D4F">
        <w:rPr>
          <w:rStyle w:val="VerbatimChar"/>
          <w:sz w:val="20"/>
          <w:szCs w:val="22"/>
        </w:rPr>
        <w:t xml:space="preserve"> -0.848  0.777</w:t>
      </w:r>
    </w:p>
    <w:p w14:paraId="1435325F" w14:textId="4AE2509E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image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523.1    535.0   -258.6    517.1      383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6009 -1.0558  0.6362  0.8341  1.1777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3079   0.5549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386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7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>(&gt;|z|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0.34700    0.21225   1.635    0.102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imageY</w:t>
      </w:r>
      <w:proofErr w:type="spellEnd"/>
      <w:r w:rsidRPr="00026D4F">
        <w:rPr>
          <w:rStyle w:val="VerbatimChar"/>
          <w:sz w:val="20"/>
          <w:szCs w:val="22"/>
        </w:rPr>
        <w:t xml:space="preserve">      -0.01129    0.36710  -0.031    0.975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       (</w:t>
      </w:r>
      <w:proofErr w:type="spellStart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imageY</w:t>
      </w:r>
      <w:proofErr w:type="spellEnd"/>
      <w:r w:rsidRPr="00026D4F">
        <w:rPr>
          <w:rStyle w:val="VerbatimChar"/>
          <w:sz w:val="20"/>
          <w:szCs w:val="22"/>
        </w:rPr>
        <w:t xml:space="preserve"> -0.586</w:t>
      </w:r>
    </w:p>
    <w:p w14:paraId="57DA32DD" w14:textId="77777777" w:rsidR="00846315" w:rsidRPr="00026D4F" w:rsidRDefault="00000000" w:rsidP="008B60A1">
      <w:pPr>
        <w:pStyle w:val="Compact"/>
        <w:numPr>
          <w:ilvl w:val="0"/>
          <w:numId w:val="25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Is larval type associated with CSss? (n = 246)</w:t>
      </w:r>
    </w:p>
    <w:p w14:paraId="68DE25A5" w14:textId="3E6D2BE1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Larv_type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larv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329.8    343.8   -160.9    321.8      242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7911 -1.0502  0.6285  0.7611  1.2697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331    0.5753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246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4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0.7222     0.3070   2.352   0.0187 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Larv_typeLT</w:t>
      </w:r>
      <w:proofErr w:type="spellEnd"/>
      <w:r w:rsidRPr="00026D4F">
        <w:rPr>
          <w:rStyle w:val="VerbatimChar"/>
          <w:sz w:val="20"/>
          <w:szCs w:val="22"/>
        </w:rPr>
        <w:t xml:space="preserve">  -0.5946     0.4332  -1.373   0.1698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Larv_typePT</w:t>
      </w:r>
      <w:proofErr w:type="spellEnd"/>
      <w:r w:rsidRPr="00026D4F">
        <w:rPr>
          <w:rStyle w:val="VerbatimChar"/>
          <w:sz w:val="20"/>
          <w:szCs w:val="22"/>
        </w:rPr>
        <w:t xml:space="preserve">  -0.2367     0.3560  -0.665   0.5061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 xml:space="preserve">) </w:t>
      </w:r>
      <w:proofErr w:type="spellStart"/>
      <w:r w:rsidRPr="00026D4F">
        <w:rPr>
          <w:rStyle w:val="VerbatimChar"/>
          <w:sz w:val="20"/>
          <w:szCs w:val="22"/>
        </w:rPr>
        <w:t>Lrv_LT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Larv_typeLT</w:t>
      </w:r>
      <w:proofErr w:type="spellEnd"/>
      <w:r w:rsidRPr="00026D4F">
        <w:rPr>
          <w:rStyle w:val="VerbatimChar"/>
          <w:sz w:val="20"/>
          <w:szCs w:val="22"/>
        </w:rPr>
        <w:t xml:space="preserve"> -0.641   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Larv_typePT</w:t>
      </w:r>
      <w:proofErr w:type="spellEnd"/>
      <w:r w:rsidRPr="00026D4F">
        <w:rPr>
          <w:rStyle w:val="VerbatimChar"/>
          <w:sz w:val="20"/>
          <w:szCs w:val="22"/>
        </w:rPr>
        <w:t xml:space="preserve"> -0.705  0.504</w:t>
      </w:r>
    </w:p>
    <w:p w14:paraId="2D571138" w14:textId="77777777" w:rsidR="00846315" w:rsidRPr="00026D4F" w:rsidRDefault="00000000" w:rsidP="008B60A1">
      <w:pPr>
        <w:pStyle w:val="Compact"/>
        <w:numPr>
          <w:ilvl w:val="0"/>
          <w:numId w:val="26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 xml:space="preserve">Are CSss more common </w:t>
      </w:r>
      <w:proofErr w:type="gramStart"/>
      <w:r w:rsidRPr="00026D4F">
        <w:rPr>
          <w:sz w:val="22"/>
          <w:szCs w:val="22"/>
        </w:rPr>
        <w:t>in particular geographic</w:t>
      </w:r>
      <w:proofErr w:type="gramEnd"/>
      <w:r w:rsidRPr="00026D4F">
        <w:rPr>
          <w:sz w:val="22"/>
          <w:szCs w:val="22"/>
        </w:rPr>
        <w:t xml:space="preserve"> zones? (n = 312)</w:t>
      </w:r>
    </w:p>
    <w:p w14:paraId="003C68DD" w14:textId="45F8351B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Trop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trop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421.3    432.5   -207.7    415.3      309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7304 -1.0041  0.5992  0.8827  1.4510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4791   0.6922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312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6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>(&gt;|z|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0.1548     0.2940   0.527    0.598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TropTRUE</w:t>
      </w:r>
      <w:proofErr w:type="spellEnd"/>
      <w:r w:rsidRPr="00026D4F">
        <w:rPr>
          <w:rStyle w:val="VerbatimChar"/>
          <w:sz w:val="20"/>
          <w:szCs w:val="22"/>
        </w:rPr>
        <w:t xml:space="preserve">      0.2216     0.2896   0.765    0.444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(</w:t>
      </w:r>
      <w:proofErr w:type="spellStart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TropTRUE</w:t>
      </w:r>
      <w:proofErr w:type="spellEnd"/>
      <w:r w:rsidRPr="00026D4F">
        <w:rPr>
          <w:rStyle w:val="VerbatimChar"/>
          <w:sz w:val="20"/>
          <w:szCs w:val="22"/>
        </w:rPr>
        <w:t xml:space="preserve"> -0.729</w:t>
      </w:r>
    </w:p>
    <w:p w14:paraId="288F9FC2" w14:textId="05FE229F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Npol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npol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421.6    432.8   -207.8    415.6      309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7147 -1.0503  0.6093  0.8881  1.3112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4664   0.6829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312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6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0.3428     0.2050   1.672   0.0945 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NpolTRUE</w:t>
      </w:r>
      <w:proofErr w:type="spellEnd"/>
      <w:r w:rsidRPr="00026D4F">
        <w:rPr>
          <w:rStyle w:val="VerbatimChar"/>
          <w:sz w:val="20"/>
          <w:szCs w:val="22"/>
        </w:rPr>
        <w:t xml:space="preserve">     -0.1994     0.3777  -0.528   0.5976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NpolTRUE</w:t>
      </w:r>
      <w:proofErr w:type="spellEnd"/>
      <w:r w:rsidRPr="00026D4F">
        <w:rPr>
          <w:rStyle w:val="VerbatimChar"/>
          <w:sz w:val="20"/>
          <w:szCs w:val="22"/>
        </w:rPr>
        <w:t xml:space="preserve"> -0.219</w:t>
      </w:r>
    </w:p>
    <w:p w14:paraId="28F0952B" w14:textId="7FC6C526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Ntemp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ntemp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421.5    432.7   -207.7    415.5      309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7723 -1.0233  0.6233  0.8564  1.3558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4753   0.6894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312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6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>(&gt;|z|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0.4769     0.3150   1.514    0.130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NtempTRUE</w:t>
      </w:r>
      <w:proofErr w:type="spellEnd"/>
      <w:r w:rsidRPr="00026D4F">
        <w:rPr>
          <w:rStyle w:val="VerbatimChar"/>
          <w:sz w:val="20"/>
          <w:szCs w:val="22"/>
        </w:rPr>
        <w:t xml:space="preserve">    -0.1992     0.3056  -0.652    0.515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(</w:t>
      </w:r>
      <w:proofErr w:type="spellStart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NtempTRUE</w:t>
      </w:r>
      <w:proofErr w:type="spellEnd"/>
      <w:r w:rsidRPr="00026D4F">
        <w:rPr>
          <w:rStyle w:val="VerbatimChar"/>
          <w:sz w:val="20"/>
          <w:szCs w:val="22"/>
        </w:rPr>
        <w:t xml:space="preserve"> -0.770</w:t>
      </w:r>
    </w:p>
    <w:p w14:paraId="3097639F" w14:textId="62C84881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Spol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pol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418.9    430.2   -206.5    412.9      309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7264 -1.0342  0.6111  0.8730  1.4772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5686   0.7541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312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6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>(&gt;|z|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0.2322     0.2191   1.060    0.289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polTRUE</w:t>
      </w:r>
      <w:proofErr w:type="spellEnd"/>
      <w:r w:rsidRPr="00026D4F">
        <w:rPr>
          <w:rStyle w:val="VerbatimChar"/>
          <w:sz w:val="20"/>
          <w:szCs w:val="22"/>
        </w:rPr>
        <w:t xml:space="preserve">      1.1075     0.6809   1.627    0.104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(</w:t>
      </w:r>
      <w:proofErr w:type="spellStart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polTRUE</w:t>
      </w:r>
      <w:proofErr w:type="spellEnd"/>
      <w:r w:rsidRPr="00026D4F">
        <w:rPr>
          <w:rStyle w:val="VerbatimChar"/>
          <w:sz w:val="20"/>
          <w:szCs w:val="22"/>
        </w:rPr>
        <w:t xml:space="preserve"> -0.236</w:t>
      </w:r>
    </w:p>
    <w:p w14:paraId="3AD58BCD" w14:textId="7E93E8E2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Stemp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temp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421.9    433.1   -207.9    415.9      309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7028 -1.0414  0.6121  0.8954  1.3279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4723   0.6872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312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6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>(&gt;|z|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0.323109   0.241396   1.339    0.18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tempTRUE</w:t>
      </w:r>
      <w:proofErr w:type="spellEnd"/>
      <w:r w:rsidRPr="00026D4F">
        <w:rPr>
          <w:rStyle w:val="VerbatimChar"/>
          <w:sz w:val="20"/>
          <w:szCs w:val="22"/>
        </w:rPr>
        <w:t xml:space="preserve">   -0.007301   0.247177  -0.030    0.976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(</w:t>
      </w:r>
      <w:proofErr w:type="spellStart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tempTRUE</w:t>
      </w:r>
      <w:proofErr w:type="spellEnd"/>
      <w:r w:rsidRPr="00026D4F">
        <w:rPr>
          <w:rStyle w:val="VerbatimChar"/>
          <w:sz w:val="20"/>
          <w:szCs w:val="22"/>
        </w:rPr>
        <w:t xml:space="preserve"> -0.556</w:t>
      </w:r>
    </w:p>
    <w:p w14:paraId="2D61046D" w14:textId="77777777" w:rsidR="00846315" w:rsidRPr="00026D4F" w:rsidRDefault="00000000" w:rsidP="008B60A1">
      <w:pPr>
        <w:pStyle w:val="Heading1"/>
        <w:rPr>
          <w:sz w:val="28"/>
          <w:szCs w:val="28"/>
        </w:rPr>
      </w:pPr>
      <w:bookmarkStart w:id="3" w:name="X42de0df1bf78612fa6a379d7a0525e097078152"/>
      <w:bookmarkEnd w:id="2"/>
      <w:r w:rsidRPr="00026D4F">
        <w:rPr>
          <w:sz w:val="28"/>
          <w:szCs w:val="28"/>
        </w:rPr>
        <w:t>Analyses with species where the number of CS per article = 1 (see main text) (starting n = 535)</w:t>
      </w:r>
    </w:p>
    <w:p w14:paraId="7DF391FA" w14:textId="77777777" w:rsidR="00846315" w:rsidRPr="00026D4F" w:rsidRDefault="00000000" w:rsidP="008B60A1">
      <w:pPr>
        <w:pStyle w:val="Compact"/>
        <w:numPr>
          <w:ilvl w:val="0"/>
          <w:numId w:val="27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Are there more CSss or pseudo-CS overall, considering only cases where morphology was measured? (n = 395)</w:t>
      </w:r>
    </w:p>
    <w:p w14:paraId="04340F7F" w14:textId="4B4523BD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Pearson's Chi-squared test with Yates' continuity correction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data:  </w:t>
      </w:r>
      <w:proofErr w:type="spellStart"/>
      <w:proofErr w:type="gramStart"/>
      <w:r w:rsidRPr="00026D4F">
        <w:rPr>
          <w:rStyle w:val="VerbatimChar"/>
          <w:sz w:val="20"/>
          <w:szCs w:val="22"/>
        </w:rPr>
        <w:t>cbind</w:t>
      </w:r>
      <w:proofErr w:type="spellEnd"/>
      <w:r w:rsidRPr="00026D4F">
        <w:rPr>
          <w:rStyle w:val="VerbatimChar"/>
          <w:sz w:val="20"/>
          <w:szCs w:val="22"/>
        </w:rPr>
        <w:t>(</w:t>
      </w:r>
      <w:proofErr w:type="gramEnd"/>
      <w:r w:rsidRPr="00026D4F">
        <w:rPr>
          <w:rStyle w:val="VerbatimChar"/>
          <w:sz w:val="20"/>
          <w:szCs w:val="22"/>
        </w:rPr>
        <w:t>expected, observed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X-squared = 12.612, </w:t>
      </w:r>
      <w:proofErr w:type="spellStart"/>
      <w:r w:rsidRPr="00026D4F">
        <w:rPr>
          <w:rStyle w:val="VerbatimChar"/>
          <w:sz w:val="20"/>
          <w:szCs w:val="22"/>
        </w:rPr>
        <w:t>df</w:t>
      </w:r>
      <w:proofErr w:type="spellEnd"/>
      <w:r w:rsidRPr="00026D4F">
        <w:rPr>
          <w:rStyle w:val="VerbatimChar"/>
          <w:sz w:val="20"/>
          <w:szCs w:val="22"/>
        </w:rPr>
        <w:t xml:space="preserve"> = 1, p-value = 0.0003832</w:t>
      </w:r>
    </w:p>
    <w:p w14:paraId="5C432F5C" w14:textId="77777777" w:rsidR="00846315" w:rsidRPr="00026D4F" w:rsidRDefault="00000000" w:rsidP="008B60A1">
      <w:pPr>
        <w:pStyle w:val="Compact"/>
        <w:numPr>
          <w:ilvl w:val="0"/>
          <w:numId w:val="28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Are there differences across phyla or classes? (n = 395)</w:t>
      </w:r>
    </w:p>
    <w:p w14:paraId="187CCD6B" w14:textId="3679151D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Single term deletions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Model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Sss ~ phylum_wormsV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  </w:t>
      </w:r>
      <w:proofErr w:type="spellStart"/>
      <w:r w:rsidRPr="00026D4F">
        <w:rPr>
          <w:rStyle w:val="VerbatimChar"/>
          <w:sz w:val="20"/>
          <w:szCs w:val="22"/>
        </w:rPr>
        <w:t>Df</w:t>
      </w:r>
      <w:proofErr w:type="spellEnd"/>
      <w:r w:rsidRPr="00026D4F">
        <w:rPr>
          <w:rStyle w:val="VerbatimChar"/>
          <w:sz w:val="20"/>
          <w:szCs w:val="22"/>
        </w:rPr>
        <w:t xml:space="preserve"> Deviance    AIC    LRT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>(&gt;Chi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&lt;none&gt;              508.00 538.00            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phylum_wormsV1 14   521.47 523.47 13.468     0.49</w:t>
      </w:r>
    </w:p>
    <w:p w14:paraId="06E1320E" w14:textId="3BD1A73D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Single term deletions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Model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Sss ~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</w:t>
      </w:r>
      <w:proofErr w:type="spellStart"/>
      <w:r w:rsidRPr="00026D4F">
        <w:rPr>
          <w:rStyle w:val="VerbatimChar"/>
          <w:sz w:val="20"/>
          <w:szCs w:val="22"/>
        </w:rPr>
        <w:t>Df</w:t>
      </w:r>
      <w:proofErr w:type="spellEnd"/>
      <w:r w:rsidRPr="00026D4F">
        <w:rPr>
          <w:rStyle w:val="VerbatimChar"/>
          <w:sz w:val="20"/>
          <w:szCs w:val="22"/>
        </w:rPr>
        <w:t xml:space="preserve"> Deviance    AIC    </w:t>
      </w:r>
      <w:proofErr w:type="gramStart"/>
      <w:r w:rsidRPr="00026D4F">
        <w:rPr>
          <w:rStyle w:val="VerbatimChar"/>
          <w:sz w:val="20"/>
          <w:szCs w:val="22"/>
        </w:rPr>
        <w:t xml:space="preserve">LRT 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proofErr w:type="gramEnd"/>
      <w:r w:rsidRPr="00026D4F">
        <w:rPr>
          <w:rStyle w:val="VerbatimChar"/>
          <w:sz w:val="20"/>
          <w:szCs w:val="22"/>
        </w:rPr>
        <w:t xml:space="preserve">(&gt;Chi)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&lt;none&gt;            441.51 523.51                 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40   521.47 523.47 79.959 0.0001783 *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</w:p>
    <w:p w14:paraId="0849EEB3" w14:textId="77777777" w:rsidR="00846315" w:rsidRPr="00026D4F" w:rsidRDefault="00000000" w:rsidP="008B60A1">
      <w:pPr>
        <w:pStyle w:val="FirstParagraph"/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 xml:space="preserve">Since </w:t>
      </w:r>
      <w:proofErr w:type="spellStart"/>
      <w:r w:rsidRPr="00026D4F">
        <w:rPr>
          <w:sz w:val="22"/>
          <w:szCs w:val="22"/>
        </w:rPr>
        <w:t>phylum_class</w:t>
      </w:r>
      <w:proofErr w:type="spellEnd"/>
      <w:r w:rsidRPr="00026D4F">
        <w:rPr>
          <w:sz w:val="22"/>
          <w:szCs w:val="22"/>
        </w:rPr>
        <w:t xml:space="preserve"> is significant, we will now use this as a random factor in subsequent models.</w:t>
      </w:r>
    </w:p>
    <w:p w14:paraId="1756F191" w14:textId="77777777" w:rsidR="00846315" w:rsidRPr="00026D4F" w:rsidRDefault="00000000" w:rsidP="008B60A1">
      <w:pPr>
        <w:pStyle w:val="Compact"/>
        <w:numPr>
          <w:ilvl w:val="0"/>
          <w:numId w:val="29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Is the probability of CSss associated with year of description? (n = 324)</w:t>
      </w:r>
    </w:p>
    <w:p w14:paraId="7D7E056A" w14:textId="65E74690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427.1    438.4   -210.6    421.1      321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2.0220 -1.0370  0.5378  0.7912  1.4026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4763   0.6902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324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8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>(&gt;|z|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-1.0590398  2.4903792  -0.425    0.67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       0.0007534  0.0013246   0.569    0.569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(</w:t>
      </w:r>
      <w:proofErr w:type="spellStart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-0.997</w:t>
      </w:r>
      <w:r w:rsidRPr="00026D4F">
        <w:rPr>
          <w:sz w:val="22"/>
          <w:szCs w:val="22"/>
        </w:rPr>
        <w:br/>
      </w:r>
    </w:p>
    <w:p w14:paraId="66A2A71F" w14:textId="77777777" w:rsidR="00846315" w:rsidRPr="00026D4F" w:rsidRDefault="00000000" w:rsidP="008B60A1">
      <w:pPr>
        <w:pStyle w:val="Compact"/>
        <w:numPr>
          <w:ilvl w:val="0"/>
          <w:numId w:val="30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 xml:space="preserve">Is there a relationship between the number of CS in </w:t>
      </w:r>
      <w:proofErr w:type="gramStart"/>
      <w:r w:rsidRPr="00026D4F">
        <w:rPr>
          <w:sz w:val="22"/>
          <w:szCs w:val="22"/>
        </w:rPr>
        <w:t>easily-accessible</w:t>
      </w:r>
      <w:proofErr w:type="gramEnd"/>
      <w:r w:rsidRPr="00026D4F">
        <w:rPr>
          <w:sz w:val="22"/>
          <w:szCs w:val="22"/>
        </w:rPr>
        <w:t xml:space="preserve"> or inaccessible habitats and time? (n = 395)</w:t>
      </w:r>
    </w:p>
    <w:p w14:paraId="08F23498" w14:textId="748AEE0E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Difficult ~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access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281.7    294.3   -137.9    275.7      490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0.4852 -0.3162 -0.2666 -0.2248  5.1142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        0   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493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43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-15.507783   3.917983  -3.958 7.55e-05 *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        0.006965   0.002057   3.386  0.00071 *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-0.999</w:t>
      </w:r>
      <w:r w:rsidRPr="00026D4F">
        <w:rPr>
          <w:sz w:val="22"/>
          <w:szCs w:val="22"/>
        </w:rPr>
        <w:br/>
      </w:r>
    </w:p>
    <w:p w14:paraId="4ED86703" w14:textId="10DB96EF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Easy ~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access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533.2    545.8   -263.6    527.2      490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-0.8715 -0.5756 -0.4697 -0.2807  3.2312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5226   0.7229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493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43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>(&gt;|z|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1.202283   2.145676   0.560    0.575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      -0.001292   0.001150  -1.123    0.26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(</w:t>
      </w:r>
      <w:proofErr w:type="spellStart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-0.996</w:t>
      </w:r>
      <w:r w:rsidRPr="00026D4F">
        <w:rPr>
          <w:sz w:val="22"/>
          <w:szCs w:val="22"/>
        </w:rPr>
        <w:br/>
      </w:r>
    </w:p>
    <w:p w14:paraId="5EF4B5FB" w14:textId="77777777" w:rsidR="00846315" w:rsidRPr="00026D4F" w:rsidRDefault="00000000" w:rsidP="008B60A1">
      <w:pPr>
        <w:pStyle w:val="Compact"/>
        <w:numPr>
          <w:ilvl w:val="0"/>
          <w:numId w:val="31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Is habitat connectivity (variable HKK) associated with CSss? (n = 360)</w:t>
      </w:r>
    </w:p>
    <w:p w14:paraId="6CF63A7E" w14:textId="533A0E70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HKKv3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475.3    486.9   -234.6    469.3      357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2.2329 -1.0830  0.6319  0.8223  1.2029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2703   0.5199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360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40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0.3327135  0.1816082   1.832   0.0669 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HKKv3       0.0007000  0.0004075   1.718   0.0858 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HKKv3 -0.329</w:t>
      </w:r>
      <w:r w:rsidRPr="00026D4F">
        <w:rPr>
          <w:sz w:val="22"/>
          <w:szCs w:val="22"/>
        </w:rPr>
        <w:br/>
      </w:r>
    </w:p>
    <w:p w14:paraId="3D2EEB96" w14:textId="77777777" w:rsidR="00846315" w:rsidRPr="00026D4F" w:rsidRDefault="00000000" w:rsidP="008B60A1">
      <w:pPr>
        <w:pStyle w:val="Compact"/>
        <w:numPr>
          <w:ilvl w:val="0"/>
          <w:numId w:val="32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Are CSss more common in rocky or soft sediment habitats? (n = 171) What about when only considering shallow-water species? (n = 171)</w:t>
      </w:r>
    </w:p>
    <w:p w14:paraId="4C109E0D" w14:textId="74545B0E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Hsubstrate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sed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225.2    234.6   -109.6    219.2      168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9704 -1.0191  0.5504  0.7656  1.1562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2409   0.4908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171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0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       0.1906     0.2616   0.728   0.4664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HsubstrateSediment</w:t>
      </w:r>
      <w:proofErr w:type="spellEnd"/>
      <w:r w:rsidRPr="00026D4F">
        <w:rPr>
          <w:rStyle w:val="VerbatimChar"/>
          <w:sz w:val="20"/>
          <w:szCs w:val="22"/>
        </w:rPr>
        <w:t xml:space="preserve">   0.7191     0.3481   2.066   0.0389 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HsbstrtSdmn</w:t>
      </w:r>
      <w:proofErr w:type="spellEnd"/>
      <w:r w:rsidRPr="00026D4F">
        <w:rPr>
          <w:rStyle w:val="VerbatimChar"/>
          <w:sz w:val="20"/>
          <w:szCs w:val="22"/>
        </w:rPr>
        <w:t xml:space="preserve"> -0.597</w:t>
      </w:r>
    </w:p>
    <w:p w14:paraId="348C3A48" w14:textId="11DE66EE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Hsubstrate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shallow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240.8    250.6   -117.4    234.8      190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2.1054 -1.0391  0.5245  0.7905  1.0307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1174   0.3426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193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       0.2159     0.2416   0.894   0.3715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HsubstrateSediment</w:t>
      </w:r>
      <w:proofErr w:type="spellEnd"/>
      <w:r w:rsidRPr="00026D4F">
        <w:rPr>
          <w:rStyle w:val="VerbatimChar"/>
          <w:sz w:val="20"/>
          <w:szCs w:val="22"/>
        </w:rPr>
        <w:t xml:space="preserve">   1.0190     0.3371   3.023   0.0025 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HsbstrtSdmn</w:t>
      </w:r>
      <w:proofErr w:type="spellEnd"/>
      <w:r w:rsidRPr="00026D4F">
        <w:rPr>
          <w:rStyle w:val="VerbatimChar"/>
          <w:sz w:val="20"/>
          <w:szCs w:val="22"/>
        </w:rPr>
        <w:t xml:space="preserve"> -0.638</w:t>
      </w:r>
    </w:p>
    <w:p w14:paraId="02A4A2AB" w14:textId="77777777" w:rsidR="00846315" w:rsidRPr="00026D4F" w:rsidRDefault="00000000" w:rsidP="008B60A1">
      <w:pPr>
        <w:pStyle w:val="Compact"/>
        <w:numPr>
          <w:ilvl w:val="0"/>
          <w:numId w:val="33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 xml:space="preserve">Are CSss more common in </w:t>
      </w:r>
      <w:proofErr w:type="gramStart"/>
      <w:r w:rsidRPr="00026D4F">
        <w:rPr>
          <w:sz w:val="22"/>
          <w:szCs w:val="22"/>
        </w:rPr>
        <w:t>sympatry</w:t>
      </w:r>
      <w:proofErr w:type="gramEnd"/>
      <w:r w:rsidRPr="00026D4F">
        <w:rPr>
          <w:sz w:val="22"/>
          <w:szCs w:val="22"/>
        </w:rPr>
        <w:t xml:space="preserve"> or </w:t>
      </w:r>
      <w:proofErr w:type="gramStart"/>
      <w:r w:rsidRPr="00026D4F">
        <w:rPr>
          <w:sz w:val="22"/>
          <w:szCs w:val="22"/>
        </w:rPr>
        <w:t>no</w:t>
      </w:r>
      <w:proofErr w:type="gramEnd"/>
      <w:r w:rsidRPr="00026D4F">
        <w:rPr>
          <w:sz w:val="22"/>
          <w:szCs w:val="22"/>
        </w:rPr>
        <w:t>? (n = 390)</w:t>
      </w:r>
    </w:p>
    <w:p w14:paraId="01012AAE" w14:textId="35756D0D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Sympatric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499.6    511.5   -246.8    493.6      387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2.3264 -1.0001  0.5396  0.7374  1.2725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2983   0.5462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390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40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  1.0321     0.2419   4.266 1.99e-05 *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ympatricTRUE</w:t>
      </w:r>
      <w:proofErr w:type="spellEnd"/>
      <w:r w:rsidRPr="00026D4F">
        <w:rPr>
          <w:rStyle w:val="VerbatimChar"/>
          <w:sz w:val="20"/>
          <w:szCs w:val="22"/>
        </w:rPr>
        <w:t xml:space="preserve">  -0.7335     0.2413  -3.040  0.00236 **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ymptrcTRUE</w:t>
      </w:r>
      <w:proofErr w:type="spellEnd"/>
      <w:r w:rsidRPr="00026D4F">
        <w:rPr>
          <w:rStyle w:val="VerbatimChar"/>
          <w:sz w:val="20"/>
          <w:szCs w:val="22"/>
        </w:rPr>
        <w:t xml:space="preserve"> -0.712</w:t>
      </w:r>
    </w:p>
    <w:p w14:paraId="24CEFD4D" w14:textId="77777777" w:rsidR="00846315" w:rsidRPr="00026D4F" w:rsidRDefault="00000000" w:rsidP="008B60A1">
      <w:pPr>
        <w:pStyle w:val="Compact"/>
        <w:numPr>
          <w:ilvl w:val="0"/>
          <w:numId w:val="34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Are species in sympatry more likely to have ecological differentiation? (n=125)</w:t>
      </w:r>
    </w:p>
    <w:p w14:paraId="33D84444" w14:textId="7548C0B1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</w:t>
      </w:r>
      <w:proofErr w:type="spellStart"/>
      <w:r w:rsidRPr="00026D4F">
        <w:rPr>
          <w:rStyle w:val="VerbatimChar"/>
          <w:sz w:val="20"/>
          <w:szCs w:val="22"/>
        </w:rPr>
        <w:t>Eco_diff</w:t>
      </w:r>
      <w:proofErr w:type="spellEnd"/>
      <w:r w:rsidRPr="00026D4F">
        <w:rPr>
          <w:rStyle w:val="VerbatimChar"/>
          <w:sz w:val="20"/>
          <w:szCs w:val="22"/>
        </w:rPr>
        <w:t xml:space="preserve"> ~ Sympatric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survey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116.6    125.1    -55.3    110.6      122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2.5115  0.3982  0.3982  0.3982  0.6030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        0   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125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25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  1.0116     0.4129   2.450   0.0143 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ympatricTRUE</w:t>
      </w:r>
      <w:proofErr w:type="spellEnd"/>
      <w:r w:rsidRPr="00026D4F">
        <w:rPr>
          <w:rStyle w:val="VerbatimChar"/>
          <w:sz w:val="20"/>
          <w:szCs w:val="22"/>
        </w:rPr>
        <w:t xml:space="preserve">   0.8302     0.5095   1.629   0.1032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ymptrcTRUE</w:t>
      </w:r>
      <w:proofErr w:type="spellEnd"/>
      <w:r w:rsidRPr="00026D4F">
        <w:rPr>
          <w:rStyle w:val="VerbatimChar"/>
          <w:sz w:val="20"/>
          <w:szCs w:val="22"/>
        </w:rPr>
        <w:t xml:space="preserve"> -0.810</w:t>
      </w:r>
      <w:r w:rsidRPr="00026D4F">
        <w:rPr>
          <w:sz w:val="22"/>
          <w:szCs w:val="22"/>
        </w:rPr>
        <w:br/>
      </w:r>
    </w:p>
    <w:p w14:paraId="0ABFAE79" w14:textId="77777777" w:rsidR="00846315" w:rsidRPr="00026D4F" w:rsidRDefault="00000000" w:rsidP="008B60A1">
      <w:pPr>
        <w:pStyle w:val="Compact"/>
        <w:numPr>
          <w:ilvl w:val="0"/>
          <w:numId w:val="35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Are CSss more common in species with ecological differentiation? (n = 91)</w:t>
      </w:r>
    </w:p>
    <w:p w14:paraId="769517E8" w14:textId="69AA5A09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Eco_diff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122.3    129.8    -58.1    116.3       88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8761 -1.0879  0.6616  0.7352  0.9326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2328   0.4825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91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22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1.5185     0.6941   2.188   0.0287 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Eco_diffYes</w:t>
      </w:r>
      <w:proofErr w:type="spellEnd"/>
      <w:r w:rsidRPr="00026D4F">
        <w:rPr>
          <w:rStyle w:val="VerbatimChar"/>
          <w:sz w:val="20"/>
          <w:szCs w:val="22"/>
        </w:rPr>
        <w:t xml:space="preserve">  -1.0977     0.7205  -1.523   0.1277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Eco_diffYes</w:t>
      </w:r>
      <w:proofErr w:type="spellEnd"/>
      <w:r w:rsidRPr="00026D4F">
        <w:rPr>
          <w:rStyle w:val="VerbatimChar"/>
          <w:sz w:val="20"/>
          <w:szCs w:val="22"/>
        </w:rPr>
        <w:t xml:space="preserve"> -0.924</w:t>
      </w:r>
    </w:p>
    <w:p w14:paraId="50C30D76" w14:textId="77777777" w:rsidR="00846315" w:rsidRPr="00026D4F" w:rsidRDefault="00000000" w:rsidP="008B60A1">
      <w:pPr>
        <w:pStyle w:val="Compact"/>
        <w:numPr>
          <w:ilvl w:val="0"/>
          <w:numId w:val="36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Are biological traits (hard skeleton, fertilization type, presence of external genitalia, image-forming vision) associated with CSss? (n = 368)</w:t>
      </w:r>
    </w:p>
    <w:p w14:paraId="65E858EF" w14:textId="17C7432B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hard_skeleton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484.0    495.7   -239.0    478.0      365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8656 -1.0668  0.5538  0.8029  1.2816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3586   0.5988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368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7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>(&gt;|z|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(Intercept)      0.3664     0.3334   1.099    0.272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hard_skeletonY</w:t>
      </w:r>
      <w:proofErr w:type="spellEnd"/>
      <w:r w:rsidRPr="00026D4F">
        <w:rPr>
          <w:rStyle w:val="VerbatimChar"/>
          <w:sz w:val="20"/>
          <w:szCs w:val="22"/>
        </w:rPr>
        <w:t xml:space="preserve">   0.1447     0.3994   0.362    0.717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(</w:t>
      </w:r>
      <w:proofErr w:type="spellStart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hard_skltnY</w:t>
      </w:r>
      <w:proofErr w:type="spellEnd"/>
      <w:r w:rsidRPr="00026D4F">
        <w:rPr>
          <w:rStyle w:val="VerbatimChar"/>
          <w:sz w:val="20"/>
          <w:szCs w:val="22"/>
        </w:rPr>
        <w:t xml:space="preserve"> -0.834</w:t>
      </w:r>
    </w:p>
    <w:p w14:paraId="1DA8A656" w14:textId="47F84EB1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ferti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483.9    499.6   -238.0    475.9      364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8723 -1.0801  0.5483  0.7709  1.2833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2721   0.5216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368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7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>(&gt;|z|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0.15416    0.39884   0.387    0.699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fertiE</w:t>
      </w:r>
      <w:proofErr w:type="spellEnd"/>
      <w:r w:rsidRPr="00026D4F">
        <w:rPr>
          <w:rStyle w:val="VerbatimChar"/>
          <w:sz w:val="20"/>
          <w:szCs w:val="22"/>
        </w:rPr>
        <w:t xml:space="preserve">       0.55987    0.45765   1.223    0.22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fertiI</w:t>
      </w:r>
      <w:proofErr w:type="spellEnd"/>
      <w:r w:rsidRPr="00026D4F">
        <w:rPr>
          <w:rStyle w:val="VerbatimChar"/>
          <w:sz w:val="20"/>
          <w:szCs w:val="22"/>
        </w:rPr>
        <w:t xml:space="preserve">       0.06089    0.52567   0.116    0.908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(</w:t>
      </w:r>
      <w:proofErr w:type="spellStart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 xml:space="preserve">) </w:t>
      </w:r>
      <w:proofErr w:type="spellStart"/>
      <w:r w:rsidRPr="00026D4F">
        <w:rPr>
          <w:rStyle w:val="VerbatimChar"/>
          <w:sz w:val="20"/>
          <w:szCs w:val="22"/>
        </w:rPr>
        <w:t>fertiE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fertiE</w:t>
      </w:r>
      <w:proofErr w:type="spellEnd"/>
      <w:r w:rsidRPr="00026D4F">
        <w:rPr>
          <w:rStyle w:val="VerbatimChar"/>
          <w:sz w:val="20"/>
          <w:szCs w:val="22"/>
        </w:rPr>
        <w:t xml:space="preserve"> -0.855   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fertiI</w:t>
      </w:r>
      <w:proofErr w:type="spellEnd"/>
      <w:r w:rsidRPr="00026D4F">
        <w:rPr>
          <w:rStyle w:val="VerbatimChar"/>
          <w:sz w:val="20"/>
          <w:szCs w:val="22"/>
        </w:rPr>
        <w:t xml:space="preserve"> -0.769  0.655</w:t>
      </w:r>
    </w:p>
    <w:p w14:paraId="6A01FF17" w14:textId="2D7DF792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genitals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484.3    499.9   -238.1    476.3      364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8377 -1.0521  0.5631  0.7794  1.0782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2487   0.4987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368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7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>(&gt;|z|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(Intercept)  0.15646    0.57206   0.273    0.784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genitalsN</w:t>
      </w:r>
      <w:proofErr w:type="spellEnd"/>
      <w:r w:rsidRPr="00026D4F">
        <w:rPr>
          <w:rStyle w:val="VerbatimChar"/>
          <w:sz w:val="20"/>
          <w:szCs w:val="22"/>
        </w:rPr>
        <w:t xml:space="preserve">    0.47936    0.60851   0.788    0.43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genitalsY</w:t>
      </w:r>
      <w:proofErr w:type="spellEnd"/>
      <w:r w:rsidRPr="00026D4F">
        <w:rPr>
          <w:rStyle w:val="VerbatimChar"/>
          <w:sz w:val="20"/>
          <w:szCs w:val="22"/>
        </w:rPr>
        <w:t xml:space="preserve">   -0.06254    0.67360  -0.093    0.926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(</w:t>
      </w:r>
      <w:proofErr w:type="spellStart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 xml:space="preserve">) </w:t>
      </w:r>
      <w:proofErr w:type="spellStart"/>
      <w:r w:rsidRPr="00026D4F">
        <w:rPr>
          <w:rStyle w:val="VerbatimChar"/>
          <w:sz w:val="20"/>
          <w:szCs w:val="22"/>
        </w:rPr>
        <w:t>gntlsN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genitalsN</w:t>
      </w:r>
      <w:proofErr w:type="spellEnd"/>
      <w:r w:rsidRPr="00026D4F">
        <w:rPr>
          <w:rStyle w:val="VerbatimChar"/>
          <w:sz w:val="20"/>
          <w:szCs w:val="22"/>
        </w:rPr>
        <w:t xml:space="preserve"> -0.940   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genitalsY</w:t>
      </w:r>
      <w:proofErr w:type="spellEnd"/>
      <w:r w:rsidRPr="00026D4F">
        <w:rPr>
          <w:rStyle w:val="VerbatimChar"/>
          <w:sz w:val="20"/>
          <w:szCs w:val="22"/>
        </w:rPr>
        <w:t xml:space="preserve"> -0.849  0.799</w:t>
      </w:r>
    </w:p>
    <w:p w14:paraId="69A40AFE" w14:textId="71CF7518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image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484.1    495.8   -239.1    478.1      365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8544 -1.0489  0.5586  0.8005  1.2434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3572   0.5976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368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7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0.469755   0.225590   2.082   0.0373 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imageY</w:t>
      </w:r>
      <w:proofErr w:type="spellEnd"/>
      <w:r w:rsidRPr="00026D4F">
        <w:rPr>
          <w:rStyle w:val="VerbatimChar"/>
          <w:sz w:val="20"/>
          <w:szCs w:val="22"/>
        </w:rPr>
        <w:t xml:space="preserve">      -0.007943   0.388424  -0.020   0.9837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imageY</w:t>
      </w:r>
      <w:proofErr w:type="spellEnd"/>
      <w:r w:rsidRPr="00026D4F">
        <w:rPr>
          <w:rStyle w:val="VerbatimChar"/>
          <w:sz w:val="20"/>
          <w:szCs w:val="22"/>
        </w:rPr>
        <w:t xml:space="preserve"> -0.579</w:t>
      </w:r>
    </w:p>
    <w:p w14:paraId="554692DB" w14:textId="77777777" w:rsidR="00846315" w:rsidRPr="00026D4F" w:rsidRDefault="00000000" w:rsidP="008B60A1">
      <w:pPr>
        <w:pStyle w:val="Compact"/>
        <w:numPr>
          <w:ilvl w:val="0"/>
          <w:numId w:val="37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Is larval type associated with CSss? (n = 261)</w:t>
      </w:r>
    </w:p>
    <w:p w14:paraId="0F7CBA92" w14:textId="7B79DDAF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Larv_type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larv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331.4    345.7   -161.7    323.4      257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2.1161 -1.1713  0.5422  0.6979  1.2789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3602   0.6002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261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9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0.9226     0.3080   2.995  0.00274 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Larv_typeLT</w:t>
      </w:r>
      <w:proofErr w:type="spellEnd"/>
      <w:r w:rsidRPr="00026D4F">
        <w:rPr>
          <w:rStyle w:val="VerbatimChar"/>
          <w:sz w:val="20"/>
          <w:szCs w:val="22"/>
        </w:rPr>
        <w:t xml:space="preserve">  -0.5449     0.4293  -1.269  0.20433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Larv_typePT</w:t>
      </w:r>
      <w:proofErr w:type="spellEnd"/>
      <w:r w:rsidRPr="00026D4F">
        <w:rPr>
          <w:rStyle w:val="VerbatimChar"/>
          <w:sz w:val="20"/>
          <w:szCs w:val="22"/>
        </w:rPr>
        <w:t xml:space="preserve">  -0.1586     0.3559  -0.446  0.65582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 xml:space="preserve">) </w:t>
      </w:r>
      <w:proofErr w:type="spellStart"/>
      <w:r w:rsidRPr="00026D4F">
        <w:rPr>
          <w:rStyle w:val="VerbatimChar"/>
          <w:sz w:val="20"/>
          <w:szCs w:val="22"/>
        </w:rPr>
        <w:t>Lrv_LT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Larv_typeLT</w:t>
      </w:r>
      <w:proofErr w:type="spellEnd"/>
      <w:r w:rsidRPr="00026D4F">
        <w:rPr>
          <w:rStyle w:val="VerbatimChar"/>
          <w:sz w:val="20"/>
          <w:szCs w:val="22"/>
        </w:rPr>
        <w:t xml:space="preserve"> -0.625   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Larv_typePT</w:t>
      </w:r>
      <w:proofErr w:type="spellEnd"/>
      <w:r w:rsidRPr="00026D4F">
        <w:rPr>
          <w:rStyle w:val="VerbatimChar"/>
          <w:sz w:val="20"/>
          <w:szCs w:val="22"/>
        </w:rPr>
        <w:t xml:space="preserve"> -0.687  0.482</w:t>
      </w:r>
    </w:p>
    <w:p w14:paraId="3F0E32CE" w14:textId="77777777" w:rsidR="00846315" w:rsidRPr="00026D4F" w:rsidRDefault="00000000" w:rsidP="008B60A1">
      <w:pPr>
        <w:pStyle w:val="Compact"/>
        <w:numPr>
          <w:ilvl w:val="0"/>
          <w:numId w:val="38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 xml:space="preserve">Are CSss more common </w:t>
      </w:r>
      <w:proofErr w:type="gramStart"/>
      <w:r w:rsidRPr="00026D4F">
        <w:rPr>
          <w:sz w:val="22"/>
          <w:szCs w:val="22"/>
        </w:rPr>
        <w:t>in particular geographic</w:t>
      </w:r>
      <w:proofErr w:type="gramEnd"/>
      <w:r w:rsidRPr="00026D4F">
        <w:rPr>
          <w:sz w:val="22"/>
          <w:szCs w:val="22"/>
        </w:rPr>
        <w:t xml:space="preserve"> zones? (n = 294)</w:t>
      </w:r>
    </w:p>
    <w:p w14:paraId="1EBFD26B" w14:textId="505A0993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Trop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trop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387.7    398.8   -190.9    381.7      291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9913 -0.9737  0.5451  0.7937  1.2778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3998   0.6323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294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6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>(&gt;|z|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0.1740     0.3041   0.572    0.567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TropTRUE</w:t>
      </w:r>
      <w:proofErr w:type="spellEnd"/>
      <w:r w:rsidRPr="00026D4F">
        <w:rPr>
          <w:rStyle w:val="VerbatimChar"/>
          <w:sz w:val="20"/>
          <w:szCs w:val="22"/>
        </w:rPr>
        <w:t xml:space="preserve">      0.3152     0.3009   1.047    0.295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(</w:t>
      </w:r>
      <w:proofErr w:type="spellStart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TropTRUE</w:t>
      </w:r>
      <w:proofErr w:type="spellEnd"/>
      <w:r w:rsidRPr="00026D4F">
        <w:rPr>
          <w:rStyle w:val="VerbatimChar"/>
          <w:sz w:val="20"/>
          <w:szCs w:val="22"/>
        </w:rPr>
        <w:t xml:space="preserve"> -0.759</w:t>
      </w:r>
    </w:p>
    <w:p w14:paraId="3FF81495" w14:textId="4A99AA61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Npol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npol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387.8    398.9   -190.9    381.8      291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9472 -1.0575  0.5136  0.8119  1.2582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3999   0.6323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294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6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0.4687     0.2048   2.288   0.0221 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NpolTRUE</w:t>
      </w:r>
      <w:proofErr w:type="spellEnd"/>
      <w:r w:rsidRPr="00026D4F">
        <w:rPr>
          <w:rStyle w:val="VerbatimChar"/>
          <w:sz w:val="20"/>
          <w:szCs w:val="22"/>
        </w:rPr>
        <w:t xml:space="preserve">     -0.3906     0.3875  -1.008   0.3134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NpolTRUE</w:t>
      </w:r>
      <w:proofErr w:type="spellEnd"/>
      <w:r w:rsidRPr="00026D4F">
        <w:rPr>
          <w:rStyle w:val="VerbatimChar"/>
          <w:sz w:val="20"/>
          <w:szCs w:val="22"/>
        </w:rPr>
        <w:t xml:space="preserve"> -0.254</w:t>
      </w:r>
    </w:p>
    <w:p w14:paraId="2B3A7D6F" w14:textId="3BFE4852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Ntemp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ntemp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387.7    398.7   -190.8    381.7      291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2.2138 -1.0307  0.5348  0.7602  1.2806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4001   0.6325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294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6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0.6883     0.3268   2.106   0.0352 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NtempTRUE</w:t>
      </w:r>
      <w:proofErr w:type="spellEnd"/>
      <w:r w:rsidRPr="00026D4F">
        <w:rPr>
          <w:rStyle w:val="VerbatimChar"/>
          <w:sz w:val="20"/>
          <w:szCs w:val="22"/>
        </w:rPr>
        <w:t xml:space="preserve">    -0.3377     0.3213  -1.051   0.2932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NtempTRUE</w:t>
      </w:r>
      <w:proofErr w:type="spellEnd"/>
      <w:r w:rsidRPr="00026D4F">
        <w:rPr>
          <w:rStyle w:val="VerbatimChar"/>
          <w:sz w:val="20"/>
          <w:szCs w:val="22"/>
        </w:rPr>
        <w:t xml:space="preserve"> -0.795</w:t>
      </w:r>
    </w:p>
    <w:p w14:paraId="7DEAD4FA" w14:textId="5CAA123D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Spol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pol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386.8    397.8   -190.4    380.8      291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9238 -1.0577  0.5198  0.7751  1.3305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4353   0.6598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294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6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0.3461     0.2092   1.654   0.0981 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polTRUE</w:t>
      </w:r>
      <w:proofErr w:type="spellEnd"/>
      <w:r w:rsidRPr="00026D4F">
        <w:rPr>
          <w:rStyle w:val="VerbatimChar"/>
          <w:sz w:val="20"/>
          <w:szCs w:val="22"/>
        </w:rPr>
        <w:t xml:space="preserve">      0.8935     0.6502   1.374   0.1694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polTRUE</w:t>
      </w:r>
      <w:proofErr w:type="spellEnd"/>
      <w:r w:rsidRPr="00026D4F">
        <w:rPr>
          <w:rStyle w:val="VerbatimChar"/>
          <w:sz w:val="20"/>
          <w:szCs w:val="22"/>
        </w:rPr>
        <w:t xml:space="preserve"> -0.230</w:t>
      </w:r>
    </w:p>
    <w:p w14:paraId="34F969DD" w14:textId="06FAA6FA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Stemp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temp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388.8    399.9   -191.4    382.8      291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9202 -1.0675  0.5220  0.7739  1.2390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3911   0.6254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294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6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0.419399   0.245705   1.707   0.0878 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tempTRUE</w:t>
      </w:r>
      <w:proofErr w:type="spellEnd"/>
      <w:r w:rsidRPr="00026D4F">
        <w:rPr>
          <w:rStyle w:val="VerbatimChar"/>
          <w:sz w:val="20"/>
          <w:szCs w:val="22"/>
        </w:rPr>
        <w:t xml:space="preserve">   -0.004594   0.260573  -0.018   0.9859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tempTRUE</w:t>
      </w:r>
      <w:proofErr w:type="spellEnd"/>
      <w:r w:rsidRPr="00026D4F">
        <w:rPr>
          <w:rStyle w:val="VerbatimChar"/>
          <w:sz w:val="20"/>
          <w:szCs w:val="22"/>
        </w:rPr>
        <w:t xml:space="preserve"> -0.599</w:t>
      </w:r>
    </w:p>
    <w:p w14:paraId="5F5F249E" w14:textId="77777777" w:rsidR="00846315" w:rsidRPr="00026D4F" w:rsidRDefault="00000000" w:rsidP="008B60A1">
      <w:pPr>
        <w:pStyle w:val="Heading1"/>
        <w:rPr>
          <w:sz w:val="28"/>
          <w:szCs w:val="28"/>
        </w:rPr>
      </w:pPr>
      <w:bookmarkStart w:id="4" w:name="Xe6fa91b311c061fc49a0ec0160d223f7d92a4bb"/>
      <w:bookmarkEnd w:id="3"/>
      <w:r w:rsidRPr="00026D4F">
        <w:rPr>
          <w:sz w:val="28"/>
          <w:szCs w:val="28"/>
        </w:rPr>
        <w:t>Analyses with species where the number of individuals studied for genetics is greater than 20 (see main text) (starting n = 735)</w:t>
      </w:r>
    </w:p>
    <w:p w14:paraId="600C995D" w14:textId="77777777" w:rsidR="00846315" w:rsidRPr="00026D4F" w:rsidRDefault="00000000" w:rsidP="008B60A1">
      <w:pPr>
        <w:pStyle w:val="Compact"/>
        <w:numPr>
          <w:ilvl w:val="0"/>
          <w:numId w:val="39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Are there more CSss or pseudo-CS overall, considering only cases where morphology was measured? (n = 383)</w:t>
      </w:r>
    </w:p>
    <w:p w14:paraId="5E646810" w14:textId="694EAE8F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Pearson's Chi-squared test with Yates' continuity correction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data:  </w:t>
      </w:r>
      <w:proofErr w:type="spellStart"/>
      <w:proofErr w:type="gramStart"/>
      <w:r w:rsidRPr="00026D4F">
        <w:rPr>
          <w:rStyle w:val="VerbatimChar"/>
          <w:sz w:val="20"/>
          <w:szCs w:val="22"/>
        </w:rPr>
        <w:t>cbind</w:t>
      </w:r>
      <w:proofErr w:type="spellEnd"/>
      <w:r w:rsidRPr="00026D4F">
        <w:rPr>
          <w:rStyle w:val="VerbatimChar"/>
          <w:sz w:val="20"/>
          <w:szCs w:val="22"/>
        </w:rPr>
        <w:t>(</w:t>
      </w:r>
      <w:proofErr w:type="gramEnd"/>
      <w:r w:rsidRPr="00026D4F">
        <w:rPr>
          <w:rStyle w:val="VerbatimChar"/>
          <w:sz w:val="20"/>
          <w:szCs w:val="22"/>
        </w:rPr>
        <w:t>expected, observed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X-squared = 17.054, </w:t>
      </w:r>
      <w:proofErr w:type="spellStart"/>
      <w:r w:rsidRPr="00026D4F">
        <w:rPr>
          <w:rStyle w:val="VerbatimChar"/>
          <w:sz w:val="20"/>
          <w:szCs w:val="22"/>
        </w:rPr>
        <w:t>df</w:t>
      </w:r>
      <w:proofErr w:type="spellEnd"/>
      <w:r w:rsidRPr="00026D4F">
        <w:rPr>
          <w:rStyle w:val="VerbatimChar"/>
          <w:sz w:val="20"/>
          <w:szCs w:val="22"/>
        </w:rPr>
        <w:t xml:space="preserve"> = 1, p-value = 3.633e-05</w:t>
      </w:r>
    </w:p>
    <w:p w14:paraId="4CF92180" w14:textId="77777777" w:rsidR="00846315" w:rsidRPr="00026D4F" w:rsidRDefault="00000000" w:rsidP="008B60A1">
      <w:pPr>
        <w:pStyle w:val="Compact"/>
        <w:numPr>
          <w:ilvl w:val="0"/>
          <w:numId w:val="40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 xml:space="preserve">Are there differences </w:t>
      </w:r>
      <w:proofErr w:type="gramStart"/>
      <w:r w:rsidRPr="00026D4F">
        <w:rPr>
          <w:sz w:val="22"/>
          <w:szCs w:val="22"/>
        </w:rPr>
        <w:t>across</w:t>
      </w:r>
      <w:proofErr w:type="gramEnd"/>
      <w:r w:rsidRPr="00026D4F">
        <w:rPr>
          <w:sz w:val="22"/>
          <w:szCs w:val="22"/>
        </w:rPr>
        <w:t xml:space="preserve"> phyla or classes? (n = 383)</w:t>
      </w:r>
    </w:p>
    <w:p w14:paraId="0C8716BA" w14:textId="1D0BE731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Single term deletions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Model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Sss ~ phylum_wormsV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  </w:t>
      </w:r>
      <w:proofErr w:type="spellStart"/>
      <w:r w:rsidRPr="00026D4F">
        <w:rPr>
          <w:rStyle w:val="VerbatimChar"/>
          <w:sz w:val="20"/>
          <w:szCs w:val="22"/>
        </w:rPr>
        <w:t>Df</w:t>
      </w:r>
      <w:proofErr w:type="spellEnd"/>
      <w:r w:rsidRPr="00026D4F">
        <w:rPr>
          <w:rStyle w:val="VerbatimChar"/>
          <w:sz w:val="20"/>
          <w:szCs w:val="22"/>
        </w:rPr>
        <w:t xml:space="preserve"> Deviance    AIC    LRT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>(&gt;Chi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&lt;none&gt;              484.25 512.25            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phylum_wormsV1 13   495.88 497.88 11.631   0.5581</w:t>
      </w:r>
    </w:p>
    <w:p w14:paraId="357F8E46" w14:textId="5D124A0F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Single term deletions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Model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Sss ~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</w:t>
      </w:r>
      <w:proofErr w:type="spellStart"/>
      <w:r w:rsidRPr="00026D4F">
        <w:rPr>
          <w:rStyle w:val="VerbatimChar"/>
          <w:sz w:val="20"/>
          <w:szCs w:val="22"/>
        </w:rPr>
        <w:t>Df</w:t>
      </w:r>
      <w:proofErr w:type="spellEnd"/>
      <w:r w:rsidRPr="00026D4F">
        <w:rPr>
          <w:rStyle w:val="VerbatimChar"/>
          <w:sz w:val="20"/>
          <w:szCs w:val="22"/>
        </w:rPr>
        <w:t xml:space="preserve"> Deviance    AIC    LRT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>(&gt;</w:t>
      </w:r>
      <w:proofErr w:type="gramStart"/>
      <w:r w:rsidRPr="00026D4F">
        <w:rPr>
          <w:rStyle w:val="VerbatimChar"/>
          <w:sz w:val="20"/>
          <w:szCs w:val="22"/>
        </w:rPr>
        <w:t xml:space="preserve">Chi)   </w:t>
      </w:r>
      <w:proofErr w:type="gram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&lt;none&gt;            429.56 507.56               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38   495.88 497.88 66.326 0.002993 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</w:p>
    <w:p w14:paraId="7981EFD0" w14:textId="77777777" w:rsidR="00846315" w:rsidRPr="00026D4F" w:rsidRDefault="00000000" w:rsidP="008B60A1">
      <w:pPr>
        <w:pStyle w:val="FirstParagraph"/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 xml:space="preserve">Since </w:t>
      </w:r>
      <w:proofErr w:type="spellStart"/>
      <w:r w:rsidRPr="00026D4F">
        <w:rPr>
          <w:sz w:val="22"/>
          <w:szCs w:val="22"/>
        </w:rPr>
        <w:t>phylum_class</w:t>
      </w:r>
      <w:proofErr w:type="spellEnd"/>
      <w:r w:rsidRPr="00026D4F">
        <w:rPr>
          <w:sz w:val="22"/>
          <w:szCs w:val="22"/>
        </w:rPr>
        <w:t xml:space="preserve"> is significant, we will now use this as a random factor in subsequent models.</w:t>
      </w:r>
    </w:p>
    <w:p w14:paraId="08D9FD58" w14:textId="77777777" w:rsidR="00846315" w:rsidRPr="00026D4F" w:rsidRDefault="00000000" w:rsidP="008B60A1">
      <w:pPr>
        <w:pStyle w:val="Compact"/>
        <w:numPr>
          <w:ilvl w:val="0"/>
          <w:numId w:val="41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Is the probability of CSss associated with year of description? (n = 319)</w:t>
      </w:r>
    </w:p>
    <w:p w14:paraId="2DD8D955" w14:textId="0315369F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427.5    438.8   -210.8    421.5      316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5869 -1.1195  0.6330  0.7749  0.9653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1881   0.4337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319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7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>(&gt;|z|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4.014e-01  2.321e+00   0.173    0.863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      3.457e-05  1.235e-03   0.028    0.978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(</w:t>
      </w:r>
      <w:proofErr w:type="spellStart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-0.998</w:t>
      </w:r>
      <w:r w:rsidRPr="00026D4F">
        <w:rPr>
          <w:sz w:val="22"/>
          <w:szCs w:val="22"/>
        </w:rPr>
        <w:br/>
      </w:r>
    </w:p>
    <w:p w14:paraId="73166CD7" w14:textId="77777777" w:rsidR="00846315" w:rsidRPr="00026D4F" w:rsidRDefault="00000000" w:rsidP="008B60A1">
      <w:pPr>
        <w:pStyle w:val="Compact"/>
        <w:numPr>
          <w:ilvl w:val="0"/>
          <w:numId w:val="42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 xml:space="preserve">Is there a relationship between the number of CS in </w:t>
      </w:r>
      <w:proofErr w:type="gramStart"/>
      <w:r w:rsidRPr="00026D4F">
        <w:rPr>
          <w:sz w:val="22"/>
          <w:szCs w:val="22"/>
        </w:rPr>
        <w:t>easily-accessible</w:t>
      </w:r>
      <w:proofErr w:type="gramEnd"/>
      <w:r w:rsidRPr="00026D4F">
        <w:rPr>
          <w:sz w:val="22"/>
          <w:szCs w:val="22"/>
        </w:rPr>
        <w:t xml:space="preserve"> or inaccessible habitats and time? (n = 616)</w:t>
      </w:r>
    </w:p>
    <w:p w14:paraId="3E5A6193" w14:textId="5FDD3007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Difficult ~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access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384.8    398.1   -189.4    378.8      613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0.5092 -0.3377 -0.2924 -0.2632  4.4482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1192   0.3452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616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42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-10.481275   2.381952  -4.400 1.08e-05 *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        0.004322   0.001238   3.492 0.000479 *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-0.996</w:t>
      </w:r>
      <w:r w:rsidRPr="00026D4F">
        <w:rPr>
          <w:sz w:val="22"/>
          <w:szCs w:val="22"/>
        </w:rPr>
        <w:br/>
      </w:r>
    </w:p>
    <w:p w14:paraId="2C5E2CC7" w14:textId="43885436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Easy ~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access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544.4    557.7   -269.2    538.4      613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0519 -0.4987 -0.2993 -0.1987  4.8431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2.096    1.448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616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42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6.295678   2.784139   2.261   0.0237 *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      -0.004198   0.001485  -2.827   0.0047 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</w:t>
      </w:r>
      <w:proofErr w:type="spellStart"/>
      <w:r w:rsidRPr="00026D4F">
        <w:rPr>
          <w:rStyle w:val="VerbatimChar"/>
          <w:sz w:val="20"/>
          <w:szCs w:val="22"/>
        </w:rPr>
        <w:t>yearb</w:t>
      </w:r>
      <w:proofErr w:type="spellEnd"/>
      <w:r w:rsidRPr="00026D4F">
        <w:rPr>
          <w:rStyle w:val="VerbatimChar"/>
          <w:sz w:val="20"/>
          <w:szCs w:val="22"/>
        </w:rPr>
        <w:t xml:space="preserve"> -0.994</w:t>
      </w:r>
      <w:r w:rsidRPr="00026D4F">
        <w:rPr>
          <w:sz w:val="22"/>
          <w:szCs w:val="22"/>
        </w:rPr>
        <w:br/>
      </w:r>
    </w:p>
    <w:p w14:paraId="33E8A91B" w14:textId="77777777" w:rsidR="00846315" w:rsidRPr="00026D4F" w:rsidRDefault="00000000" w:rsidP="008B60A1">
      <w:pPr>
        <w:pStyle w:val="Compact"/>
        <w:numPr>
          <w:ilvl w:val="0"/>
          <w:numId w:val="43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Is habitat connectivity (variable HKK) associated with CSss? (n = 351)</w:t>
      </w:r>
    </w:p>
    <w:p w14:paraId="7FAC5057" w14:textId="60137A06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HKKv3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459.0    470.6   -226.5    453.0      348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2.0730 -1.1948  0.7208  0.7703  0.8725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081    0.2846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351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9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0.4538390  0.1459549   3.109  0.00187 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HKKv3       0.0008131  0.0004118   1.974  0.04835 *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HKKv3 -0.356</w:t>
      </w:r>
      <w:r w:rsidRPr="00026D4F">
        <w:rPr>
          <w:sz w:val="22"/>
          <w:szCs w:val="22"/>
        </w:rPr>
        <w:br/>
      </w:r>
    </w:p>
    <w:p w14:paraId="10930A27" w14:textId="77777777" w:rsidR="00846315" w:rsidRPr="00026D4F" w:rsidRDefault="00000000" w:rsidP="008B60A1">
      <w:pPr>
        <w:pStyle w:val="Compact"/>
        <w:numPr>
          <w:ilvl w:val="0"/>
          <w:numId w:val="44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Are CSss more common in rocky or soft sediment habitats? (n = 160) What about when only considering shallow-water species? (n = 160)</w:t>
      </w:r>
    </w:p>
    <w:p w14:paraId="73F9270C" w14:textId="663D3349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Hsubstrate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sed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211.0    220.2   -102.5    205.0      157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5679 -1.1547  0.6378  0.8660  0.8660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        0   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160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27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     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       0.2877     0.2303   1.249   0.2116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HsubstrateSediment</w:t>
      </w:r>
      <w:proofErr w:type="spellEnd"/>
      <w:r w:rsidRPr="00026D4F">
        <w:rPr>
          <w:rStyle w:val="VerbatimChar"/>
          <w:sz w:val="20"/>
          <w:szCs w:val="22"/>
        </w:rPr>
        <w:t xml:space="preserve">   0.6118     0.3341   1.831   0.0671 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HsbstrtSdmn</w:t>
      </w:r>
      <w:proofErr w:type="spellEnd"/>
      <w:r w:rsidRPr="00026D4F">
        <w:rPr>
          <w:rStyle w:val="VerbatimChar"/>
          <w:sz w:val="20"/>
          <w:szCs w:val="22"/>
        </w:rPr>
        <w:t xml:space="preserve"> -0.689</w:t>
      </w:r>
      <w:r w:rsidRPr="00026D4F">
        <w:rPr>
          <w:sz w:val="22"/>
          <w:szCs w:val="22"/>
        </w:rPr>
        <w:br/>
      </w:r>
    </w:p>
    <w:p w14:paraId="385BEFFF" w14:textId="1F0FF4BC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Hsubstrate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shallow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240.8    250.6   -117.4    234.8      190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2.1054 -1.0391  0.5245  0.7905  1.0307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1174   0.3426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193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       0.2159     0.2416   0.894   0.3715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HsubstrateSediment</w:t>
      </w:r>
      <w:proofErr w:type="spellEnd"/>
      <w:r w:rsidRPr="00026D4F">
        <w:rPr>
          <w:rStyle w:val="VerbatimChar"/>
          <w:sz w:val="20"/>
          <w:szCs w:val="22"/>
        </w:rPr>
        <w:t xml:space="preserve">   1.0190     0.3371   3.023   0.0025 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HsbstrtSdmn</w:t>
      </w:r>
      <w:proofErr w:type="spellEnd"/>
      <w:r w:rsidRPr="00026D4F">
        <w:rPr>
          <w:rStyle w:val="VerbatimChar"/>
          <w:sz w:val="20"/>
          <w:szCs w:val="22"/>
        </w:rPr>
        <w:t xml:space="preserve"> -0.638</w:t>
      </w:r>
    </w:p>
    <w:p w14:paraId="3A12CE32" w14:textId="77777777" w:rsidR="00846315" w:rsidRPr="00026D4F" w:rsidRDefault="00000000" w:rsidP="008B60A1">
      <w:pPr>
        <w:pStyle w:val="Compact"/>
        <w:numPr>
          <w:ilvl w:val="0"/>
          <w:numId w:val="45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 xml:space="preserve">Are CSss more common in </w:t>
      </w:r>
      <w:proofErr w:type="gramStart"/>
      <w:r w:rsidRPr="00026D4F">
        <w:rPr>
          <w:sz w:val="22"/>
          <w:szCs w:val="22"/>
        </w:rPr>
        <w:t>sympatry</w:t>
      </w:r>
      <w:proofErr w:type="gramEnd"/>
      <w:r w:rsidRPr="00026D4F">
        <w:rPr>
          <w:sz w:val="22"/>
          <w:szCs w:val="22"/>
        </w:rPr>
        <w:t xml:space="preserve"> or </w:t>
      </w:r>
      <w:proofErr w:type="gramStart"/>
      <w:r w:rsidRPr="00026D4F">
        <w:rPr>
          <w:sz w:val="22"/>
          <w:szCs w:val="22"/>
        </w:rPr>
        <w:t>no</w:t>
      </w:r>
      <w:proofErr w:type="gramEnd"/>
      <w:r w:rsidRPr="00026D4F">
        <w:rPr>
          <w:sz w:val="22"/>
          <w:szCs w:val="22"/>
        </w:rPr>
        <w:t>? (n = 379)</w:t>
      </w:r>
    </w:p>
    <w:p w14:paraId="7E7D35B8" w14:textId="71F59E4F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Sympatric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484.4    496.2   -239.2    478.4      376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2.0789 -1.0782  0.5517  0.7376  0.9771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1558   0.3947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379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9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  1.1526     0.2290   5.033 4.84e-07 *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ympatricTRUE</w:t>
      </w:r>
      <w:proofErr w:type="spellEnd"/>
      <w:r w:rsidRPr="00026D4F">
        <w:rPr>
          <w:rStyle w:val="VerbatimChar"/>
          <w:sz w:val="20"/>
          <w:szCs w:val="22"/>
        </w:rPr>
        <w:t xml:space="preserve">  -0.7716     0.2436  -3.168  0.00154 **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ymptrcTRUE</w:t>
      </w:r>
      <w:proofErr w:type="spellEnd"/>
      <w:r w:rsidRPr="00026D4F">
        <w:rPr>
          <w:rStyle w:val="VerbatimChar"/>
          <w:sz w:val="20"/>
          <w:szCs w:val="22"/>
        </w:rPr>
        <w:t xml:space="preserve"> -0.762</w:t>
      </w:r>
    </w:p>
    <w:p w14:paraId="2482C0B7" w14:textId="77777777" w:rsidR="00846315" w:rsidRPr="00026D4F" w:rsidRDefault="00000000" w:rsidP="008B60A1">
      <w:pPr>
        <w:pStyle w:val="Compact"/>
        <w:numPr>
          <w:ilvl w:val="0"/>
          <w:numId w:val="46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Are species in sympatry more likely to have ecological differentiation? (n=114)</w:t>
      </w:r>
    </w:p>
    <w:p w14:paraId="47280379" w14:textId="1EADB88C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</w:t>
      </w:r>
      <w:proofErr w:type="spellStart"/>
      <w:r w:rsidRPr="00026D4F">
        <w:rPr>
          <w:rStyle w:val="VerbatimChar"/>
          <w:sz w:val="20"/>
          <w:szCs w:val="22"/>
        </w:rPr>
        <w:t>Eco_diff</w:t>
      </w:r>
      <w:proofErr w:type="spellEnd"/>
      <w:r w:rsidRPr="00026D4F">
        <w:rPr>
          <w:rStyle w:val="VerbatimChar"/>
          <w:sz w:val="20"/>
          <w:szCs w:val="22"/>
        </w:rPr>
        <w:t xml:space="preserve"> ~ Sympatric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survey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104.9    113.1    -49.4     98.9      111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2.4175  0.3842  0.3984  0.4237  0.5247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08908  0.2985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114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27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  1.4009     0.4768   2.938   0.0033 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ympatricTRUE</w:t>
      </w:r>
      <w:proofErr w:type="spellEnd"/>
      <w:r w:rsidRPr="00026D4F">
        <w:rPr>
          <w:rStyle w:val="VerbatimChar"/>
          <w:sz w:val="20"/>
          <w:szCs w:val="22"/>
        </w:rPr>
        <w:t xml:space="preserve">   0.4276     0.5686   0.752   0.4520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ymptrcTRUE</w:t>
      </w:r>
      <w:proofErr w:type="spellEnd"/>
      <w:r w:rsidRPr="00026D4F">
        <w:rPr>
          <w:rStyle w:val="VerbatimChar"/>
          <w:sz w:val="20"/>
          <w:szCs w:val="22"/>
        </w:rPr>
        <w:t xml:space="preserve"> -0.760</w:t>
      </w:r>
    </w:p>
    <w:p w14:paraId="651A0E60" w14:textId="77777777" w:rsidR="00846315" w:rsidRPr="00026D4F" w:rsidRDefault="00000000" w:rsidP="008B60A1">
      <w:pPr>
        <w:pStyle w:val="Compact"/>
        <w:numPr>
          <w:ilvl w:val="0"/>
          <w:numId w:val="47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Are CSss more common in species with ecological differentiation? (n = 81)</w:t>
      </w:r>
    </w:p>
    <w:p w14:paraId="33A6556A" w14:textId="06EBC596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Eco_diff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109.8    117.0    -51.9    103.8       78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7524 -1.1003  0.6308  0.7404  0.9367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2655   0.5152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81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23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1.3157     0.7133   1.844   0.0651 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Eco_diffYes</w:t>
      </w:r>
      <w:proofErr w:type="spellEnd"/>
      <w:r w:rsidRPr="00026D4F">
        <w:rPr>
          <w:rStyle w:val="VerbatimChar"/>
          <w:sz w:val="20"/>
          <w:szCs w:val="22"/>
        </w:rPr>
        <w:t xml:space="preserve">  -0.8085     0.7366  -1.098   0.2724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Eco_diffYes</w:t>
      </w:r>
      <w:proofErr w:type="spellEnd"/>
      <w:r w:rsidRPr="00026D4F">
        <w:rPr>
          <w:rStyle w:val="VerbatimChar"/>
          <w:sz w:val="20"/>
          <w:szCs w:val="22"/>
        </w:rPr>
        <w:t xml:space="preserve"> -0.915</w:t>
      </w:r>
    </w:p>
    <w:p w14:paraId="0F278380" w14:textId="77777777" w:rsidR="00846315" w:rsidRPr="00026D4F" w:rsidRDefault="00000000" w:rsidP="008B60A1">
      <w:pPr>
        <w:pStyle w:val="Compact"/>
        <w:numPr>
          <w:ilvl w:val="0"/>
          <w:numId w:val="48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Are biological traits (hard skeleton, fertilization type, presence of external genitalia, image-forming vision) associated with CSss? (n = 361)</w:t>
      </w:r>
    </w:p>
    <w:p w14:paraId="79EC7D9E" w14:textId="7C286A8A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hard_skeleton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474.0    485.7   -234.0    468.0      358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6649 -1.2024  0.6342  0.7480  0.8793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1304   0.3612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361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6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   0.7349     0.2688   2.734  0.00626 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hard_skeletonY</w:t>
      </w:r>
      <w:proofErr w:type="spellEnd"/>
      <w:r w:rsidRPr="00026D4F">
        <w:rPr>
          <w:rStyle w:val="VerbatimChar"/>
          <w:sz w:val="20"/>
          <w:szCs w:val="22"/>
        </w:rPr>
        <w:t xml:space="preserve">  -0.2237     0.3205  -0.698  0.48512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hard_skltnY</w:t>
      </w:r>
      <w:proofErr w:type="spellEnd"/>
      <w:r w:rsidRPr="00026D4F">
        <w:rPr>
          <w:rStyle w:val="VerbatimChar"/>
          <w:sz w:val="20"/>
          <w:szCs w:val="22"/>
        </w:rPr>
        <w:t xml:space="preserve"> -0.836</w:t>
      </w:r>
    </w:p>
    <w:p w14:paraId="009C187A" w14:textId="43D493F5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ferti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475.0    490.6   -233.5    467.0      357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5784 -1.2378  0.6416  0.7821  0.8686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0466   0.2159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361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6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>(&gt;|z|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0.3544     0.2479   1.430    0.153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fertiE</w:t>
      </w:r>
      <w:proofErr w:type="spellEnd"/>
      <w:r w:rsidRPr="00026D4F">
        <w:rPr>
          <w:rStyle w:val="VerbatimChar"/>
          <w:sz w:val="20"/>
          <w:szCs w:val="22"/>
        </w:rPr>
        <w:t xml:space="preserve">        0.4168     0.3099   1.345    0.179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fertiI</w:t>
      </w:r>
      <w:proofErr w:type="spellEnd"/>
      <w:r w:rsidRPr="00026D4F">
        <w:rPr>
          <w:rStyle w:val="VerbatimChar"/>
          <w:sz w:val="20"/>
          <w:szCs w:val="22"/>
        </w:rPr>
        <w:t xml:space="preserve">        0.1122     0.3640   0.308    0.758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(</w:t>
      </w:r>
      <w:proofErr w:type="spellStart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 xml:space="preserve">) </w:t>
      </w:r>
      <w:proofErr w:type="spellStart"/>
      <w:r w:rsidRPr="00026D4F">
        <w:rPr>
          <w:rStyle w:val="VerbatimChar"/>
          <w:sz w:val="20"/>
          <w:szCs w:val="22"/>
        </w:rPr>
        <w:t>fertiE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fertiE</w:t>
      </w:r>
      <w:proofErr w:type="spellEnd"/>
      <w:r w:rsidRPr="00026D4F">
        <w:rPr>
          <w:rStyle w:val="VerbatimChar"/>
          <w:sz w:val="20"/>
          <w:szCs w:val="22"/>
        </w:rPr>
        <w:t xml:space="preserve"> -0.750   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fertiI</w:t>
      </w:r>
      <w:proofErr w:type="spellEnd"/>
      <w:r w:rsidRPr="00026D4F">
        <w:rPr>
          <w:rStyle w:val="VerbatimChar"/>
          <w:sz w:val="20"/>
          <w:szCs w:val="22"/>
        </w:rPr>
        <w:t xml:space="preserve"> -0.706  0.487</w:t>
      </w:r>
    </w:p>
    <w:p w14:paraId="7F63C061" w14:textId="0DBBFA48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genitals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474.6    490.1   -233.3    466.6      357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4577 -1.2374  0.6860  0.6860  0.9129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4e-14    2e-07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361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6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0.1823     0.2708   0.673    0.501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genitalsN</w:t>
      </w:r>
      <w:proofErr w:type="spellEnd"/>
      <w:r w:rsidRPr="00026D4F">
        <w:rPr>
          <w:rStyle w:val="VerbatimChar"/>
          <w:sz w:val="20"/>
          <w:szCs w:val="22"/>
        </w:rPr>
        <w:t xml:space="preserve">     0.5715     0.3062   1.866    0.062 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genitalsY</w:t>
      </w:r>
      <w:proofErr w:type="spellEnd"/>
      <w:r w:rsidRPr="00026D4F">
        <w:rPr>
          <w:rStyle w:val="VerbatimChar"/>
          <w:sz w:val="20"/>
          <w:szCs w:val="22"/>
        </w:rPr>
        <w:t xml:space="preserve">     0.2438     0.3535   0.689    0.491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 xml:space="preserve">) </w:t>
      </w:r>
      <w:proofErr w:type="spellStart"/>
      <w:r w:rsidRPr="00026D4F">
        <w:rPr>
          <w:rStyle w:val="VerbatimChar"/>
          <w:sz w:val="20"/>
          <w:szCs w:val="22"/>
        </w:rPr>
        <w:t>gntlsN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genitalsN</w:t>
      </w:r>
      <w:proofErr w:type="spellEnd"/>
      <w:r w:rsidRPr="00026D4F">
        <w:rPr>
          <w:rStyle w:val="VerbatimChar"/>
          <w:sz w:val="20"/>
          <w:szCs w:val="22"/>
        </w:rPr>
        <w:t xml:space="preserve"> -0.884   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genitalsY</w:t>
      </w:r>
      <w:proofErr w:type="spellEnd"/>
      <w:r w:rsidRPr="00026D4F">
        <w:rPr>
          <w:rStyle w:val="VerbatimChar"/>
          <w:sz w:val="20"/>
          <w:szCs w:val="22"/>
        </w:rPr>
        <w:t xml:space="preserve"> -0.766  0.677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optimizer (</w:t>
      </w:r>
      <w:proofErr w:type="spellStart"/>
      <w:r w:rsidRPr="00026D4F">
        <w:rPr>
          <w:rStyle w:val="VerbatimChar"/>
          <w:sz w:val="20"/>
          <w:szCs w:val="22"/>
        </w:rPr>
        <w:t>Nelder_Mead</w:t>
      </w:r>
      <w:proofErr w:type="spellEnd"/>
      <w:r w:rsidRPr="00026D4F">
        <w:rPr>
          <w:rStyle w:val="VerbatimChar"/>
          <w:sz w:val="20"/>
          <w:szCs w:val="22"/>
        </w:rPr>
        <w:t>) convergence code: 0 (OK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boundary (singular) fit: see help('</w:t>
      </w:r>
      <w:proofErr w:type="spellStart"/>
      <w:r w:rsidRPr="00026D4F">
        <w:rPr>
          <w:rStyle w:val="VerbatimChar"/>
          <w:sz w:val="20"/>
          <w:szCs w:val="22"/>
        </w:rPr>
        <w:t>isSingular</w:t>
      </w:r>
      <w:proofErr w:type="spellEnd"/>
      <w:r w:rsidRPr="00026D4F">
        <w:rPr>
          <w:rStyle w:val="VerbatimChar"/>
          <w:sz w:val="20"/>
          <w:szCs w:val="22"/>
        </w:rPr>
        <w:t>')</w:t>
      </w:r>
    </w:p>
    <w:p w14:paraId="30D8550F" w14:textId="77466C43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lastRenderedPageBreak/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image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474.5    486.2   -234.3    468.5      358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6158 -1.1897  0.6274  0.7373  0.8704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1497   0.3869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361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6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0.574435   0.192020   2.992  0.00278 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imageY</w:t>
      </w:r>
      <w:proofErr w:type="spellEnd"/>
      <w:r w:rsidRPr="00026D4F">
        <w:rPr>
          <w:rStyle w:val="VerbatimChar"/>
          <w:sz w:val="20"/>
          <w:szCs w:val="22"/>
        </w:rPr>
        <w:t xml:space="preserve">      0.009647   0.313183   0.031  0.97543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imageY</w:t>
      </w:r>
      <w:proofErr w:type="spellEnd"/>
      <w:r w:rsidRPr="00026D4F">
        <w:rPr>
          <w:rStyle w:val="VerbatimChar"/>
          <w:sz w:val="20"/>
          <w:szCs w:val="22"/>
        </w:rPr>
        <w:t xml:space="preserve"> -0.620</w:t>
      </w:r>
    </w:p>
    <w:p w14:paraId="7643DD37" w14:textId="77777777" w:rsidR="00846315" w:rsidRPr="00026D4F" w:rsidRDefault="00000000" w:rsidP="008B60A1">
      <w:pPr>
        <w:pStyle w:val="Compact"/>
        <w:numPr>
          <w:ilvl w:val="0"/>
          <w:numId w:val="49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>Is larval type associated with CSss? (n = 236)</w:t>
      </w:r>
    </w:p>
    <w:p w14:paraId="248A6CBC" w14:textId="2DFD874B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Larv_type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surveylarv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300.8    314.7   -146.4    292.8      232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7270 -1.2233  0.6035  0.6807  0.8820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09167  0.3028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236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9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 xml:space="preserve">(&gt;|z|)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0.93157    0.31608   2.947  0.00321 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Larv_typeLT</w:t>
      </w:r>
      <w:proofErr w:type="spellEnd"/>
      <w:r w:rsidRPr="00026D4F">
        <w:rPr>
          <w:rStyle w:val="VerbatimChar"/>
          <w:sz w:val="20"/>
          <w:szCs w:val="22"/>
        </w:rPr>
        <w:t xml:space="preserve"> -0.48262    0.42472  -1.136  0.25582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Larv_typePT</w:t>
      </w:r>
      <w:proofErr w:type="spellEnd"/>
      <w:r w:rsidRPr="00026D4F">
        <w:rPr>
          <w:rStyle w:val="VerbatimChar"/>
          <w:sz w:val="20"/>
          <w:szCs w:val="22"/>
        </w:rPr>
        <w:t xml:space="preserve"> -0.07187    0.37242  -0.193  0.84698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Signif</w:t>
      </w:r>
      <w:proofErr w:type="spellEnd"/>
      <w:r w:rsidRPr="00026D4F">
        <w:rPr>
          <w:rStyle w:val="VerbatimChar"/>
          <w:sz w:val="20"/>
          <w:szCs w:val="22"/>
        </w:rPr>
        <w:t>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spellStart"/>
      <w:proofErr w:type="gramEnd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 xml:space="preserve">) </w:t>
      </w:r>
      <w:proofErr w:type="spellStart"/>
      <w:r w:rsidRPr="00026D4F">
        <w:rPr>
          <w:rStyle w:val="VerbatimChar"/>
          <w:sz w:val="20"/>
          <w:szCs w:val="22"/>
        </w:rPr>
        <w:t>Lrv_LT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Larv_typeLT</w:t>
      </w:r>
      <w:proofErr w:type="spellEnd"/>
      <w:r w:rsidRPr="00026D4F">
        <w:rPr>
          <w:rStyle w:val="VerbatimChar"/>
          <w:sz w:val="20"/>
          <w:szCs w:val="22"/>
        </w:rPr>
        <w:t xml:space="preserve"> -0.704    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Larv_typePT</w:t>
      </w:r>
      <w:proofErr w:type="spellEnd"/>
      <w:r w:rsidRPr="00026D4F">
        <w:rPr>
          <w:rStyle w:val="VerbatimChar"/>
          <w:sz w:val="20"/>
          <w:szCs w:val="22"/>
        </w:rPr>
        <w:t xml:space="preserve"> -0.806  0.586</w:t>
      </w:r>
    </w:p>
    <w:p w14:paraId="6D7A358C" w14:textId="77777777" w:rsidR="00846315" w:rsidRPr="00026D4F" w:rsidRDefault="00000000" w:rsidP="008B60A1">
      <w:pPr>
        <w:pStyle w:val="Compact"/>
        <w:numPr>
          <w:ilvl w:val="0"/>
          <w:numId w:val="50"/>
        </w:numPr>
        <w:spacing w:after="0"/>
        <w:rPr>
          <w:sz w:val="22"/>
          <w:szCs w:val="22"/>
        </w:rPr>
      </w:pPr>
      <w:r w:rsidRPr="00026D4F">
        <w:rPr>
          <w:sz w:val="22"/>
          <w:szCs w:val="22"/>
        </w:rPr>
        <w:t xml:space="preserve">Are CSss more common </w:t>
      </w:r>
      <w:proofErr w:type="gramStart"/>
      <w:r w:rsidRPr="00026D4F">
        <w:rPr>
          <w:sz w:val="22"/>
          <w:szCs w:val="22"/>
        </w:rPr>
        <w:t>in particular geographic</w:t>
      </w:r>
      <w:proofErr w:type="gramEnd"/>
      <w:r w:rsidRPr="00026D4F">
        <w:rPr>
          <w:sz w:val="22"/>
          <w:szCs w:val="22"/>
        </w:rPr>
        <w:t xml:space="preserve"> zones? (n = 289)</w:t>
      </w:r>
    </w:p>
    <w:p w14:paraId="0465201E" w14:textId="2C7389C2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Trop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trop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384.8    395.8   -189.4    378.8      286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6913 -1.1155  0.5913  0.7744  1.1624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</w:t>
      </w:r>
      <w:proofErr w:type="spellStart"/>
      <w:r w:rsidRPr="00026D4F">
        <w:rPr>
          <w:rStyle w:val="VerbatimChar"/>
          <w:sz w:val="20"/>
          <w:szCs w:val="22"/>
        </w:rPr>
        <w:t>Std.Dev</w:t>
      </w:r>
      <w:proofErr w:type="spellEnd"/>
      <w:r w:rsidRPr="00026D4F">
        <w:rPr>
          <w:rStyle w:val="VerbatimChar"/>
          <w:sz w:val="20"/>
          <w:szCs w:val="22"/>
        </w:rPr>
        <w:t>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 xml:space="preserve"> (Intercept) 0.2609   0.5108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</w:t>
      </w:r>
      <w:proofErr w:type="spellStart"/>
      <w:r w:rsidRPr="00026D4F">
        <w:rPr>
          <w:rStyle w:val="VerbatimChar"/>
          <w:sz w:val="20"/>
          <w:szCs w:val="22"/>
        </w:rPr>
        <w:t>obs</w:t>
      </w:r>
      <w:proofErr w:type="spellEnd"/>
      <w:r w:rsidRPr="00026D4F">
        <w:rPr>
          <w:rStyle w:val="VerbatimChar"/>
          <w:sz w:val="20"/>
          <w:szCs w:val="22"/>
        </w:rPr>
        <w:t xml:space="preserve">: 289, groups: 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, 35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</w:t>
      </w:r>
      <w:proofErr w:type="spellStart"/>
      <w:r w:rsidRPr="00026D4F">
        <w:rPr>
          <w:rStyle w:val="VerbatimChar"/>
          <w:sz w:val="20"/>
          <w:szCs w:val="22"/>
        </w:rPr>
        <w:t>Pr</w:t>
      </w:r>
      <w:proofErr w:type="spellEnd"/>
      <w:r w:rsidRPr="00026D4F">
        <w:rPr>
          <w:rStyle w:val="VerbatimChar"/>
          <w:sz w:val="20"/>
          <w:szCs w:val="22"/>
        </w:rPr>
        <w:t>(&gt;|z|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0.2168     0.2925   0.741    0.459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TropTRUE</w:t>
      </w:r>
      <w:proofErr w:type="spellEnd"/>
      <w:r w:rsidRPr="00026D4F">
        <w:rPr>
          <w:rStyle w:val="VerbatimChar"/>
          <w:sz w:val="20"/>
          <w:szCs w:val="22"/>
        </w:rPr>
        <w:t xml:space="preserve">      0.3487     0.2994   1.164    0.244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(</w:t>
      </w:r>
      <w:proofErr w:type="spellStart"/>
      <w:r w:rsidRPr="00026D4F">
        <w:rPr>
          <w:rStyle w:val="VerbatimChar"/>
          <w:sz w:val="20"/>
          <w:szCs w:val="22"/>
        </w:rPr>
        <w:t>Intr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proofErr w:type="spellStart"/>
      <w:r w:rsidRPr="00026D4F">
        <w:rPr>
          <w:rStyle w:val="VerbatimChar"/>
          <w:sz w:val="20"/>
          <w:szCs w:val="22"/>
        </w:rPr>
        <w:t>TropTRUE</w:t>
      </w:r>
      <w:proofErr w:type="spellEnd"/>
      <w:r w:rsidRPr="00026D4F">
        <w:rPr>
          <w:rStyle w:val="VerbatimChar"/>
          <w:sz w:val="20"/>
          <w:szCs w:val="22"/>
        </w:rPr>
        <w:t xml:space="preserve"> -0.788</w:t>
      </w:r>
    </w:p>
    <w:p w14:paraId="368DD3E0" w14:textId="727BC195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</w:t>
      </w:r>
      <w:proofErr w:type="spellStart"/>
      <w:r w:rsidRPr="00026D4F">
        <w:rPr>
          <w:rStyle w:val="VerbatimChar"/>
          <w:sz w:val="20"/>
          <w:szCs w:val="22"/>
        </w:rPr>
        <w:t>glmerMod</w:t>
      </w:r>
      <w:proofErr w:type="spellEnd"/>
      <w:r w:rsidRPr="00026D4F">
        <w:rPr>
          <w:rStyle w:val="VerbatimChar"/>
          <w:sz w:val="20"/>
          <w:szCs w:val="22"/>
        </w:rPr>
        <w:t>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</w:t>
      </w:r>
      <w:proofErr w:type="spellStart"/>
      <w:r w:rsidRPr="00026D4F">
        <w:rPr>
          <w:rStyle w:val="VerbatimChar"/>
          <w:sz w:val="20"/>
          <w:szCs w:val="22"/>
        </w:rPr>
        <w:t>Npol</w:t>
      </w:r>
      <w:proofErr w:type="spellEnd"/>
      <w:r w:rsidRPr="00026D4F">
        <w:rPr>
          <w:rStyle w:val="VerbatimChar"/>
          <w:sz w:val="20"/>
          <w:szCs w:val="22"/>
        </w:rPr>
        <w:t xml:space="preserve"> + (1 | </w:t>
      </w:r>
      <w:proofErr w:type="spellStart"/>
      <w:r w:rsidRPr="00026D4F">
        <w:rPr>
          <w:rStyle w:val="VerbatimChar"/>
          <w:sz w:val="20"/>
          <w:szCs w:val="22"/>
        </w:rPr>
        <w:t>phylum_class</w:t>
      </w:r>
      <w:proofErr w:type="spellEnd"/>
      <w:r w:rsidRPr="00026D4F">
        <w:rPr>
          <w:rStyle w:val="VerbatimChar"/>
          <w:sz w:val="20"/>
          <w:szCs w:val="22"/>
        </w:rPr>
        <w:t>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</w:t>
      </w:r>
      <w:proofErr w:type="spellStart"/>
      <w:r w:rsidRPr="00026D4F">
        <w:rPr>
          <w:rStyle w:val="VerbatimChar"/>
          <w:sz w:val="20"/>
          <w:szCs w:val="22"/>
        </w:rPr>
        <w:t>npolmorpho</w:t>
      </w:r>
      <w:proofErr w:type="spellEnd"/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</w:t>
      </w:r>
      <w:proofErr w:type="spellStart"/>
      <w:r w:rsidRPr="00026D4F">
        <w:rPr>
          <w:rStyle w:val="VerbatimChar"/>
          <w:sz w:val="20"/>
          <w:szCs w:val="22"/>
        </w:rPr>
        <w:t>logLik</w:t>
      </w:r>
      <w:proofErr w:type="spellEnd"/>
      <w:r w:rsidRPr="00026D4F">
        <w:rPr>
          <w:rStyle w:val="VerbatimChar"/>
          <w:sz w:val="20"/>
          <w:szCs w:val="22"/>
        </w:rPr>
        <w:t xml:space="preserve"> deviance </w:t>
      </w:r>
      <w:proofErr w:type="spellStart"/>
      <w:r w:rsidRPr="00026D4F">
        <w:rPr>
          <w:rStyle w:val="VerbatimChar"/>
          <w:sz w:val="20"/>
          <w:szCs w:val="22"/>
        </w:rPr>
        <w:t>df.resid</w:t>
      </w:r>
      <w:proofErr w:type="spellEnd"/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383.9    394.9   -189.0    377.9      286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6935 -1.0930  0.5905  0.7783  1.1721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Std.Dev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phylum_class (Intercept) 0.3153   0.5615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obs: 289, groups:  phylum_class, 35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Pr(&gt;|z|)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0.5650     0.1957   2.887  0.00388 *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polTRUE     -0.5637     0.3800  -1.484  0.13794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ignif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gramEnd"/>
      <w:r w:rsidRPr="00026D4F">
        <w:rPr>
          <w:rStyle w:val="VerbatimChar"/>
          <w:sz w:val="20"/>
          <w:szCs w:val="22"/>
        </w:rPr>
        <w:t>Intr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polTRUE -0.278</w:t>
      </w:r>
    </w:p>
    <w:p w14:paraId="7A05FBF5" w14:textId="44458962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glmerMod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Ntemp + (1 | phylum_class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ntempmorpho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logLik deviance df.resid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385.9    396.9   -189.9    379.9      286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7507 -1.0840  0.6191  0.7698  0.9937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Std.Dev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phylum_class (Intercept) 0.2884   0.537 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obs: 289, groups:  phylum_class, 35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Pr(&gt;|z|)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 0.6128     0.3035   2.019   0.0435 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tempTRUE    -0.1612     0.3080  -0.523   0.6008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ignif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gramEnd"/>
      <w:r w:rsidRPr="00026D4F">
        <w:rPr>
          <w:rStyle w:val="VerbatimChar"/>
          <w:sz w:val="20"/>
          <w:szCs w:val="22"/>
        </w:rPr>
        <w:t>Intr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tempTRUE -0.796</w:t>
      </w:r>
    </w:p>
    <w:p w14:paraId="529FE010" w14:textId="61A71E7B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glmerMod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Spol + (1 | phylum_class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spolmorpho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logLik deviance df.resid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384.2    395.2   -189.1    378.2      286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6588 -1.0856  0.6050  0.7723  1.0581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Std.Dev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phylum_class (Intercept) 0.3526   0.5938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obs: 289, groups:  phylum_class, 35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Pr(&gt;|z|)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lastRenderedPageBreak/>
        <w:t xml:space="preserve"> (Intercept)   0.4185     0.1992   2.101   0.0357 *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polTRUE      0.8523     0.6448   1.322   0.1863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ignif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gramEnd"/>
      <w:r w:rsidRPr="00026D4F">
        <w:rPr>
          <w:rStyle w:val="VerbatimChar"/>
          <w:sz w:val="20"/>
          <w:szCs w:val="22"/>
        </w:rPr>
        <w:t>Intr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polTRUE -0.241</w:t>
      </w:r>
    </w:p>
    <w:p w14:paraId="5A639B9B" w14:textId="0E3DC2D0" w:rsidR="00846315" w:rsidRPr="00026D4F" w:rsidRDefault="00000000" w:rsidP="008B60A1">
      <w:pPr>
        <w:pStyle w:val="SourceCode"/>
        <w:spacing w:after="0"/>
        <w:rPr>
          <w:sz w:val="22"/>
          <w:szCs w:val="22"/>
        </w:rPr>
      </w:pPr>
      <w:r w:rsidRPr="00026D4F">
        <w:rPr>
          <w:rStyle w:val="VerbatimChar"/>
          <w:sz w:val="20"/>
          <w:szCs w:val="22"/>
        </w:rPr>
        <w:t xml:space="preserve"> Generalized linear mixed model fit by maximum likelihood (Laplace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Approximation) [glmerMod]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Family: binomial  ( logit 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ormula: CSss ~ Stemp + (1 | phylum_class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Data: stempmorpho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AIC      BIC   logLik deviance df.resid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386.1    397.1   -190.1    380.1      286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caled residuals: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Min      1Q  Median      3Q     Max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1.6562 -1.0905  0.6150  0.7693  1.0239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Random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Groups       Name        Variance Std.Dev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phylum_class (Intercept) 0.2876   0.5362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Number of obs: 289, groups:  phylum_class, 35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     Estimate Std. Error z value Pr(&gt;|z|)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(Intercept)  0.46541    0.23776   1.957   0.0503 .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tempTRUE    0.03679    0.25782   0.143   0.8865 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---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ignif. codes:  0 '***' 0.001 '**' 0.01 '*' 0.05 '.' 0.1 ' ' 1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Correlation of Fixed Effects: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       </w:t>
      </w:r>
      <w:proofErr w:type="gramStart"/>
      <w:r w:rsidRPr="00026D4F">
        <w:rPr>
          <w:rStyle w:val="VerbatimChar"/>
          <w:sz w:val="20"/>
          <w:szCs w:val="22"/>
        </w:rPr>
        <w:t xml:space="preserve">   (</w:t>
      </w:r>
      <w:proofErr w:type="gramEnd"/>
      <w:r w:rsidRPr="00026D4F">
        <w:rPr>
          <w:rStyle w:val="VerbatimChar"/>
          <w:sz w:val="20"/>
          <w:szCs w:val="22"/>
        </w:rPr>
        <w:t>Intr)</w:t>
      </w:r>
      <w:r w:rsidRPr="00026D4F">
        <w:rPr>
          <w:sz w:val="22"/>
          <w:szCs w:val="22"/>
        </w:rPr>
        <w:br/>
      </w:r>
      <w:r w:rsidRPr="00026D4F">
        <w:rPr>
          <w:rStyle w:val="VerbatimChar"/>
          <w:sz w:val="20"/>
          <w:szCs w:val="22"/>
        </w:rPr>
        <w:t xml:space="preserve"> StempTRUE -0.635</w:t>
      </w:r>
      <w:bookmarkEnd w:id="4"/>
    </w:p>
    <w:sectPr w:rsidR="00846315" w:rsidRPr="00026D4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FADC93" w14:textId="77777777" w:rsidR="00205838" w:rsidRDefault="00205838">
      <w:pPr>
        <w:spacing w:after="0"/>
      </w:pPr>
      <w:r>
        <w:separator/>
      </w:r>
    </w:p>
  </w:endnote>
  <w:endnote w:type="continuationSeparator" w:id="0">
    <w:p w14:paraId="121231A6" w14:textId="77777777" w:rsidR="00205838" w:rsidRDefault="002058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6FC05D" w14:textId="77777777" w:rsidR="00205838" w:rsidRDefault="00205838">
      <w:r>
        <w:separator/>
      </w:r>
    </w:p>
  </w:footnote>
  <w:footnote w:type="continuationSeparator" w:id="0">
    <w:p w14:paraId="257BC496" w14:textId="77777777" w:rsidR="00205838" w:rsidRDefault="002058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0D4E7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21"/>
    <w:multiLevelType w:val="multilevel"/>
    <w:tmpl w:val="732E0E4C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2" w15:restartNumberingAfterBreak="0">
    <w:nsid w:val="00A99422"/>
    <w:multiLevelType w:val="multilevel"/>
    <w:tmpl w:val="E60635E2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3"/>
    <w:multiLevelType w:val="multilevel"/>
    <w:tmpl w:val="F54645CA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00A99424"/>
    <w:multiLevelType w:val="multilevel"/>
    <w:tmpl w:val="198C75AE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00A99425"/>
    <w:multiLevelType w:val="multilevel"/>
    <w:tmpl w:val="53FA34F8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6" w15:restartNumberingAfterBreak="0">
    <w:nsid w:val="00A99426"/>
    <w:multiLevelType w:val="multilevel"/>
    <w:tmpl w:val="16620D98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7" w15:restartNumberingAfterBreak="0">
    <w:nsid w:val="00A99427"/>
    <w:multiLevelType w:val="multilevel"/>
    <w:tmpl w:val="30603CF4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8" w15:restartNumberingAfterBreak="0">
    <w:nsid w:val="00A99428"/>
    <w:multiLevelType w:val="multilevel"/>
    <w:tmpl w:val="969E99A6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" w15:restartNumberingAfterBreak="0">
    <w:nsid w:val="00A99429"/>
    <w:multiLevelType w:val="multilevel"/>
    <w:tmpl w:val="2BA6F278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10" w15:restartNumberingAfterBreak="0">
    <w:nsid w:val="0A994210"/>
    <w:multiLevelType w:val="multilevel"/>
    <w:tmpl w:val="348A09EC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11" w15:restartNumberingAfterBreak="0">
    <w:nsid w:val="0A994211"/>
    <w:multiLevelType w:val="multilevel"/>
    <w:tmpl w:val="B8842F66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12" w15:restartNumberingAfterBreak="0">
    <w:nsid w:val="0A994212"/>
    <w:multiLevelType w:val="multilevel"/>
    <w:tmpl w:val="2AC2BF86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13" w15:restartNumberingAfterBreak="0">
    <w:nsid w:val="0A994213"/>
    <w:multiLevelType w:val="multilevel"/>
    <w:tmpl w:val="CA4A30AA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num w:numId="1" w16cid:durableId="1846624233">
    <w:abstractNumId w:val="0"/>
  </w:num>
  <w:num w:numId="2" w16cid:durableId="9922938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3547073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293026162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2105493620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286202108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1647590199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1193152207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 w16cid:durableId="2083065578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 w16cid:durableId="1439059604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 w16cid:durableId="816991268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 w16cid:durableId="1549874529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 w16cid:durableId="186673973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 w16cid:durableId="1871607530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5" w16cid:durableId="13790864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870567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 w16cid:durableId="68317327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 w16cid:durableId="199225112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 w16cid:durableId="1707829498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0" w16cid:durableId="1025400185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1" w16cid:durableId="1979066233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2" w16cid:durableId="409156775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3" w16cid:durableId="321927666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4" w16cid:durableId="1745374101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5" w16cid:durableId="402602739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26" w16cid:durableId="1046299609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27" w16cid:durableId="14144738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40307198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9" w16cid:durableId="203171340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0" w16cid:durableId="1359622691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1" w16cid:durableId="1134560749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2" w16cid:durableId="1279487305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33" w16cid:durableId="1747218911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34" w16cid:durableId="660351528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35" w16cid:durableId="1274246715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36" w16cid:durableId="1852987747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37" w16cid:durableId="1285624064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38" w16cid:durableId="1579630059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39" w16cid:durableId="195489738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57832208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1" w16cid:durableId="145772132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 w16cid:durableId="203292829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3" w16cid:durableId="69712421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4" w16cid:durableId="1995062110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5" w16cid:durableId="136802507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46" w16cid:durableId="1171021433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47" w16cid:durableId="465004487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48" w16cid:durableId="1698575745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49" w16cid:durableId="1709988749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50" w16cid:durableId="612905070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46315"/>
    <w:rsid w:val="00026D4F"/>
    <w:rsid w:val="00205838"/>
    <w:rsid w:val="00846315"/>
    <w:rsid w:val="008B60A1"/>
    <w:rsid w:val="00FB450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28FABC"/>
  <w15:docId w15:val="{17C5558C-FB47-44BF-989D-BD09E4092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44</Pages>
  <Words>11090</Words>
  <Characters>63219</Characters>
  <Application>Microsoft Office Word</Application>
  <DocSecurity>0</DocSecurity>
  <Lines>526</Lines>
  <Paragraphs>1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of GLMM Outputs</vt:lpstr>
    </vt:vector>
  </TitlesOfParts>
  <Company/>
  <LinksUpToDate>false</LinksUpToDate>
  <CharactersWithSpaces>74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of GLMM Outputs</dc:title>
  <dc:creator/>
  <cp:keywords/>
  <cp:lastModifiedBy>Abigail E Cahill</cp:lastModifiedBy>
  <cp:revision>3</cp:revision>
  <dcterms:created xsi:type="dcterms:W3CDTF">2024-05-07T10:04:00Z</dcterms:created>
  <dcterms:modified xsi:type="dcterms:W3CDTF">2024-05-07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5</vt:lpwstr>
  </property>
  <property fmtid="{D5CDD505-2E9C-101B-9397-08002B2CF9AE}" pid="3" name="output">
    <vt:lpwstr/>
  </property>
</Properties>
</file>